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3CE2" w:rsidRPr="00962DA4" w:rsidRDefault="00B83CE2" w:rsidP="004C5DC5">
      <w:pPr>
        <w:rPr>
          <w:b/>
          <w:sz w:val="36"/>
          <w:szCs w:val="36"/>
        </w:rPr>
      </w:pPr>
    </w:p>
    <w:p w:rsidR="004C5DC5" w:rsidRPr="00962DA4" w:rsidRDefault="004C5DC5" w:rsidP="003E260A">
      <w:pPr>
        <w:pStyle w:val="Heading1"/>
        <w:jc w:val="center"/>
      </w:pPr>
      <w:smartTag w:uri="urn:schemas-microsoft-com:office:smarttags" w:element="place">
        <w:smartTag w:uri="urn:schemas-microsoft-com:office:smarttags" w:element="PlaceType">
          <w:r w:rsidRPr="00962DA4">
            <w:t>COLLEGE</w:t>
          </w:r>
        </w:smartTag>
        <w:r w:rsidRPr="00962DA4">
          <w:t xml:space="preserve"> OF </w:t>
        </w:r>
        <w:smartTag w:uri="urn:schemas-microsoft-com:office:smarttags" w:element="PlaceName">
          <w:r w:rsidRPr="00962DA4">
            <w:t>SOCIAL SCIENCES</w:t>
          </w:r>
        </w:smartTag>
      </w:smartTag>
    </w:p>
    <w:p w:rsidR="004C5DC5" w:rsidRPr="00962DA4" w:rsidRDefault="004C5DC5" w:rsidP="003E260A">
      <w:pPr>
        <w:pStyle w:val="Heading1"/>
        <w:jc w:val="center"/>
        <w:rPr>
          <w:b w:val="0"/>
          <w:sz w:val="28"/>
          <w:szCs w:val="44"/>
        </w:rPr>
      </w:pPr>
      <w:r w:rsidRPr="00962DA4">
        <w:t>Off-Year Periodic Review of Probationary Faculty</w:t>
      </w:r>
    </w:p>
    <w:p w:rsidR="003E260A" w:rsidRPr="00962DA4" w:rsidRDefault="003E260A" w:rsidP="006572D5">
      <w:pPr>
        <w:pStyle w:val="Heading2"/>
        <w:rPr>
          <w:i w:val="0"/>
          <w:iCs w:val="0"/>
          <w:sz w:val="24"/>
          <w:u w:val="single"/>
        </w:rPr>
      </w:pPr>
    </w:p>
    <w:p w:rsidR="007A0E66" w:rsidRPr="00962DA4" w:rsidRDefault="007A0E66" w:rsidP="006572D5">
      <w:pPr>
        <w:pStyle w:val="Heading2"/>
        <w:rPr>
          <w:i w:val="0"/>
          <w:iCs w:val="0"/>
          <w:sz w:val="24"/>
          <w:u w:val="single"/>
        </w:rPr>
      </w:pPr>
      <w:r w:rsidRPr="00962DA4">
        <w:rPr>
          <w:i w:val="0"/>
          <w:iCs w:val="0"/>
          <w:sz w:val="24"/>
          <w:u w:val="single"/>
        </w:rPr>
        <w:t>TEACHING EFFECTIVENESS</w:t>
      </w:r>
    </w:p>
    <w:p w:rsidR="007A0E66" w:rsidRPr="00962DA4" w:rsidRDefault="007A0E66" w:rsidP="007A0E66"/>
    <w:p w:rsidR="007A0E66" w:rsidRPr="00962DA4" w:rsidRDefault="007A0E66" w:rsidP="006572D5">
      <w:pPr>
        <w:pStyle w:val="Heading3"/>
      </w:pPr>
      <w:r w:rsidRPr="00962DA4">
        <w:t>Scholarship of Teaching</w:t>
      </w:r>
    </w:p>
    <w:p w:rsidR="007A0E66" w:rsidRPr="00962DA4" w:rsidRDefault="007A0E66" w:rsidP="007A0E66">
      <w:r w:rsidRPr="00962DA4">
        <w:t>Department Standards and Expectations</w:t>
      </w:r>
    </w:p>
    <w:p w:rsidR="007A0E66" w:rsidRPr="00962DA4" w:rsidRDefault="007A0E66" w:rsidP="007A0E66"/>
    <w:p w:rsidR="007A0E66" w:rsidRPr="00962DA4" w:rsidRDefault="007A0E66" w:rsidP="007A0E66">
      <w:pPr>
        <w:rPr>
          <w:u w:val="single"/>
        </w:rPr>
      </w:pPr>
      <w:r w:rsidRPr="00962DA4">
        <w:rPr>
          <w:u w:val="single"/>
        </w:rPr>
        <w:t>Student Ratings: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the expected standard from approved probationary plan (e.g. The department will conduct student evaluations in all courses taught by Dr. X and it is expected that the overall scores will be at or above the college-wide standard for student evaluations during the probationary period. The minimum college-wide standard is an overall score of at least 4.0 on a 5 point scale, or at least 5.6 on a 7 point scale.  This is the standard of measure determined to be satisfactory by the faculty members of the Forestry Department.</w:t>
      </w:r>
    </w:p>
    <w:p w:rsidR="007A0E66" w:rsidRPr="00962DA4" w:rsidRDefault="007A0E66" w:rsidP="007A0E66"/>
    <w:p w:rsidR="007A0E66" w:rsidRPr="00962DA4" w:rsidRDefault="007A0E66" w:rsidP="007A0E66">
      <w:r w:rsidRPr="00962DA4">
        <w:rPr>
          <w:b/>
        </w:rPr>
        <w:t xml:space="preserve">Example </w:t>
      </w:r>
      <w:r w:rsidRPr="00962DA4">
        <w:t>(List in Reverse Chronological Order (</w:t>
      </w:r>
      <w:r w:rsidR="00D2183F" w:rsidRPr="00962DA4">
        <w:t>Most recent year first</w:t>
      </w:r>
      <w:r w:rsidRPr="00962DA4">
        <w:t>)</w:t>
      </w:r>
    </w:p>
    <w:tbl>
      <w:tblPr>
        <w:tblW w:w="8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54"/>
        <w:gridCol w:w="1176"/>
        <w:gridCol w:w="1262"/>
        <w:gridCol w:w="1384"/>
        <w:gridCol w:w="1384"/>
        <w:gridCol w:w="1620"/>
      </w:tblGrid>
      <w:tr w:rsidR="007A0E66" w:rsidRPr="00C524E0" w:rsidTr="00C524E0">
        <w:tc>
          <w:tcPr>
            <w:tcW w:w="1454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Semester and Year Taught</w:t>
            </w:r>
          </w:p>
        </w:tc>
        <w:tc>
          <w:tcPr>
            <w:tcW w:w="1176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Course</w:t>
            </w:r>
          </w:p>
        </w:tc>
        <w:tc>
          <w:tcPr>
            <w:tcW w:w="1262" w:type="dxa"/>
          </w:tcPr>
          <w:p w:rsidR="007A0E66" w:rsidRPr="00C524E0" w:rsidRDefault="00472D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Prob. Plan 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 Standard</w:t>
            </w:r>
          </w:p>
        </w:tc>
        <w:tc>
          <w:tcPr>
            <w:tcW w:w="1384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Faculty Mean</w:t>
            </w:r>
          </w:p>
        </w:tc>
        <w:tc>
          <w:tcPr>
            <w:tcW w:w="1384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Number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of Students in course</w:t>
            </w:r>
          </w:p>
        </w:tc>
        <w:tc>
          <w:tcPr>
            <w:tcW w:w="162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Number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of Respondents</w:t>
            </w:r>
          </w:p>
          <w:p w:rsidR="007A0E66" w:rsidRPr="00C524E0" w:rsidRDefault="007A0E66" w:rsidP="007A0E66">
            <w:pPr>
              <w:rPr>
                <w:b/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4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7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>
      <w:pPr>
        <w:jc w:val="both"/>
        <w:rPr>
          <w:u w:val="single"/>
        </w:rPr>
      </w:pPr>
      <w:r w:rsidRPr="00962DA4">
        <w:rPr>
          <w:u w:val="single"/>
        </w:rPr>
        <w:br w:type="page"/>
      </w:r>
      <w:r w:rsidRPr="00962DA4">
        <w:rPr>
          <w:u w:val="single"/>
        </w:rPr>
        <w:lastRenderedPageBreak/>
        <w:t>Peer Evaluations: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/>
    <w:p w:rsidR="007A0E66" w:rsidRPr="00962DA4" w:rsidRDefault="007A0E66" w:rsidP="007A0E66">
      <w:r w:rsidRPr="00962DA4">
        <w:rPr>
          <w:b/>
        </w:rPr>
        <w:t>Example</w:t>
      </w:r>
      <w:r w:rsidRPr="00962DA4">
        <w:t>:</w:t>
      </w: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5"/>
        <w:gridCol w:w="1671"/>
        <w:gridCol w:w="2922"/>
        <w:gridCol w:w="2880"/>
      </w:tblGrid>
      <w:tr w:rsidR="007A0E66" w:rsidRPr="00C524E0" w:rsidTr="00C524E0">
        <w:tc>
          <w:tcPr>
            <w:tcW w:w="1635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Semester and Year Taught</w:t>
            </w:r>
          </w:p>
        </w:tc>
        <w:tc>
          <w:tcPr>
            <w:tcW w:w="1671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Course</w:t>
            </w:r>
          </w:p>
        </w:tc>
        <w:tc>
          <w:tcPr>
            <w:tcW w:w="2922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C524E0">
              <w:rPr>
                <w:b/>
                <w:sz w:val="22"/>
                <w:szCs w:val="22"/>
              </w:rPr>
              <w:t xml:space="preserve">Name of Evaluator </w:t>
            </w:r>
          </w:p>
        </w:tc>
        <w:tc>
          <w:tcPr>
            <w:tcW w:w="2880" w:type="dxa"/>
          </w:tcPr>
          <w:p w:rsidR="007A0E66" w:rsidRPr="00C524E0" w:rsidRDefault="00E105E2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Date of </w:t>
            </w:r>
          </w:p>
          <w:p w:rsidR="00E105E2" w:rsidRPr="00C524E0" w:rsidRDefault="00E105E2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Evaluation</w:t>
            </w: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6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92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u w:val="single"/>
        </w:rPr>
      </w:pPr>
      <w:r w:rsidRPr="00962DA4">
        <w:rPr>
          <w:u w:val="single"/>
        </w:rPr>
        <w:t>Student Advising:</w:t>
      </w:r>
    </w:p>
    <w:p w:rsidR="007A0E66" w:rsidRPr="00962DA4" w:rsidRDefault="007A0E66" w:rsidP="007A0E66"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/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3"/>
        <w:gridCol w:w="1362"/>
        <w:gridCol w:w="1328"/>
        <w:gridCol w:w="1135"/>
        <w:gridCol w:w="1980"/>
        <w:gridCol w:w="1908"/>
      </w:tblGrid>
      <w:tr w:rsidR="007A0E66" w:rsidRPr="00C524E0" w:rsidTr="00C524E0">
        <w:tc>
          <w:tcPr>
            <w:tcW w:w="1143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Semester and Year </w:t>
            </w:r>
          </w:p>
        </w:tc>
        <w:tc>
          <w:tcPr>
            <w:tcW w:w="1362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#  of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Undergrad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dvisees</w:t>
            </w:r>
          </w:p>
        </w:tc>
        <w:tc>
          <w:tcPr>
            <w:tcW w:w="1328" w:type="dxa"/>
          </w:tcPr>
          <w:p w:rsidR="004C5DC5" w:rsidRPr="00C524E0" w:rsidRDefault="004C5DC5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If Applicable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# Graduate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dvisees</w:t>
            </w:r>
          </w:p>
        </w:tc>
        <w:tc>
          <w:tcPr>
            <w:tcW w:w="1135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Total # Visits</w:t>
            </w:r>
          </w:p>
        </w:tc>
        <w:tc>
          <w:tcPr>
            <w:tcW w:w="1980" w:type="dxa"/>
          </w:tcPr>
          <w:p w:rsidR="004C5DC5" w:rsidRPr="00C524E0" w:rsidRDefault="004C5DC5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If Applicable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# Project/ Thesis Chair or Member</w:t>
            </w:r>
          </w:p>
        </w:tc>
        <w:tc>
          <w:tcPr>
            <w:tcW w:w="1908" w:type="dxa"/>
          </w:tcPr>
          <w:p w:rsidR="00444489" w:rsidRPr="00C524E0" w:rsidRDefault="00444489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Is Log </w:t>
            </w:r>
          </w:p>
          <w:p w:rsidR="007A0E66" w:rsidRPr="00C524E0" w:rsidRDefault="00444489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Up-to-Date?</w:t>
            </w: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4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6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32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/>
    <w:p w:rsidR="007A0E66" w:rsidRPr="00962DA4" w:rsidRDefault="0081093D" w:rsidP="007A0E66">
      <w:r w:rsidRPr="00962DA4">
        <w:rPr>
          <w:u w:val="single"/>
        </w:rPr>
        <w:br w:type="page"/>
      </w:r>
      <w:r w:rsidR="007A0E66" w:rsidRPr="00962DA4">
        <w:rPr>
          <w:u w:val="single"/>
        </w:rPr>
        <w:lastRenderedPageBreak/>
        <w:t>Non-Instructional Assignments</w:t>
      </w:r>
      <w:r w:rsidR="007A0E66" w:rsidRPr="00962DA4">
        <w:t>:</w:t>
      </w:r>
    </w:p>
    <w:p w:rsidR="007A0E66" w:rsidRPr="00962DA4" w:rsidRDefault="007A0E66" w:rsidP="007A0E66">
      <w:pPr>
        <w:rPr>
          <w:i/>
          <w:u w:val="single"/>
        </w:rPr>
      </w:pPr>
      <w:r w:rsidRPr="00962DA4">
        <w:rPr>
          <w:i/>
        </w:rPr>
        <w:t>Insert expectations or cut and paste them from approved probationary plan.</w:t>
      </w:r>
    </w:p>
    <w:p w:rsidR="007A0E66" w:rsidRPr="00962DA4" w:rsidRDefault="007A0E66" w:rsidP="007A0E66"/>
    <w:tbl>
      <w:tblPr>
        <w:tblW w:w="5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8"/>
        <w:gridCol w:w="2360"/>
        <w:gridCol w:w="1734"/>
      </w:tblGrid>
      <w:tr w:rsidR="00E105E2" w:rsidRPr="00C524E0" w:rsidTr="00C524E0">
        <w:trPr>
          <w:trHeight w:val="723"/>
        </w:trPr>
        <w:tc>
          <w:tcPr>
            <w:tcW w:w="1328" w:type="dxa"/>
          </w:tcPr>
          <w:p w:rsidR="00E105E2" w:rsidRPr="00C524E0" w:rsidRDefault="00E105E2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Semester and Year</w:t>
            </w:r>
          </w:p>
        </w:tc>
        <w:tc>
          <w:tcPr>
            <w:tcW w:w="2360" w:type="dxa"/>
          </w:tcPr>
          <w:p w:rsidR="00E105E2" w:rsidRPr="00C524E0" w:rsidRDefault="00E105E2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Brief Description of Assignment</w:t>
            </w:r>
          </w:p>
          <w:p w:rsidR="006C7E66" w:rsidRPr="00C524E0" w:rsidRDefault="006C7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(e.g., research, program review, curriculum development)</w:t>
            </w:r>
          </w:p>
        </w:tc>
        <w:tc>
          <w:tcPr>
            <w:tcW w:w="1734" w:type="dxa"/>
          </w:tcPr>
          <w:p w:rsidR="00E105E2" w:rsidRPr="00C524E0" w:rsidRDefault="00E105E2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ssigned Time/ WTUs Allocated</w:t>
            </w: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20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  <w:tr w:rsidR="00E105E2" w:rsidRPr="00C524E0" w:rsidTr="00C524E0">
        <w:trPr>
          <w:trHeight w:val="241"/>
        </w:trPr>
        <w:tc>
          <w:tcPr>
            <w:tcW w:w="1328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  <w:tc>
          <w:tcPr>
            <w:tcW w:w="1734" w:type="dxa"/>
          </w:tcPr>
          <w:p w:rsidR="00E105E2" w:rsidRPr="00C524E0" w:rsidRDefault="00E105E2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6572D5">
      <w:pPr>
        <w:pStyle w:val="Heading1"/>
        <w:jc w:val="center"/>
        <w:rPr>
          <w:sz w:val="28"/>
        </w:rPr>
      </w:pPr>
      <w:r w:rsidRPr="00962DA4">
        <w:rPr>
          <w:sz w:val="28"/>
        </w:rPr>
        <w:t>PROFESSIONAL GROWTH, SCHOLARLY, AND CREATIVE ACTIVITIES</w:t>
      </w:r>
    </w:p>
    <w:p w:rsidR="007A0E66" w:rsidRPr="00962DA4" w:rsidRDefault="007A0E66" w:rsidP="007A0E66"/>
    <w:p w:rsidR="007A0E66" w:rsidRPr="00962DA4" w:rsidRDefault="007A0E66" w:rsidP="006572D5">
      <w:pPr>
        <w:pStyle w:val="Heading2"/>
        <w:rPr>
          <w:i w:val="0"/>
          <w:iCs w:val="0"/>
          <w:sz w:val="24"/>
          <w:u w:val="single"/>
        </w:rPr>
      </w:pPr>
      <w:r w:rsidRPr="00962DA4">
        <w:rPr>
          <w:i w:val="0"/>
          <w:iCs w:val="0"/>
          <w:sz w:val="24"/>
          <w:u w:val="single"/>
        </w:rPr>
        <w:t>The Scholarship of Discovery</w:t>
      </w:r>
    </w:p>
    <w:p w:rsidR="007A0E66" w:rsidRPr="00962DA4" w:rsidRDefault="007A0E66" w:rsidP="007A0E66">
      <w:pPr>
        <w:rPr>
          <w:u w:val="single"/>
        </w:rPr>
      </w:pPr>
    </w:p>
    <w:p w:rsidR="007A0E66" w:rsidRPr="00962DA4" w:rsidRDefault="007A0E66" w:rsidP="007A0E66">
      <w:pPr>
        <w:rPr>
          <w:u w:val="single"/>
        </w:rPr>
      </w:pPr>
      <w:r w:rsidRPr="00962DA4">
        <w:rPr>
          <w:u w:val="single"/>
        </w:rPr>
        <w:t>Department Standards and Expectations</w:t>
      </w:r>
    </w:p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Publications</w:t>
      </w:r>
    </w:p>
    <w:p w:rsidR="007A0E66" w:rsidRPr="00962DA4" w:rsidRDefault="007A0E66" w:rsidP="007A0E66">
      <w:r w:rsidRPr="00962DA4">
        <w:rPr>
          <w:i/>
        </w:rPr>
        <w:t xml:space="preserve">Cut and paste expected standard </w:t>
      </w:r>
      <w:r w:rsidR="00271CEF" w:rsidRPr="00962DA4">
        <w:rPr>
          <w:i/>
        </w:rPr>
        <w:t>from approved</w:t>
      </w:r>
      <w:r w:rsidRPr="00962DA4">
        <w:rPr>
          <w:i/>
        </w:rPr>
        <w:t xml:space="preserve"> probationary plan.</w:t>
      </w:r>
    </w:p>
    <w:p w:rsidR="007A0E66" w:rsidRPr="00962DA4" w:rsidRDefault="007A0E66" w:rsidP="007A0E66"/>
    <w:p w:rsidR="007A0E66" w:rsidRPr="00962DA4" w:rsidRDefault="007A0E66" w:rsidP="007A0E66">
      <w:r w:rsidRPr="00962DA4">
        <w:rPr>
          <w:u w:val="single"/>
        </w:rPr>
        <w:t>Refereed Professional Scholarly Journals/Books</w:t>
      </w:r>
    </w:p>
    <w:tbl>
      <w:tblPr>
        <w:tblW w:w="5400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8"/>
        <w:gridCol w:w="1413"/>
        <w:gridCol w:w="1429"/>
        <w:gridCol w:w="2286"/>
        <w:gridCol w:w="2944"/>
      </w:tblGrid>
      <w:tr w:rsidR="007A0E66" w:rsidRPr="00C524E0" w:rsidTr="00C524E0">
        <w:trPr>
          <w:trHeight w:val="977"/>
        </w:trPr>
        <w:tc>
          <w:tcPr>
            <w:tcW w:w="1260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Date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Published</w:t>
            </w:r>
            <w:r w:rsidR="00472DB8" w:rsidRPr="00C524E0">
              <w:rPr>
                <w:b/>
                <w:sz w:val="20"/>
                <w:szCs w:val="20"/>
              </w:rPr>
              <w:t xml:space="preserve"> or Status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Author/s</w:t>
            </w:r>
          </w:p>
        </w:tc>
        <w:tc>
          <w:tcPr>
            <w:tcW w:w="1440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If Joint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Publication,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is Candidate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First Author? </w:t>
            </w:r>
          </w:p>
        </w:tc>
        <w:tc>
          <w:tcPr>
            <w:tcW w:w="2340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Journal/Book Name, Volume,</w:t>
            </w:r>
          </w:p>
          <w:p w:rsidR="00472DB8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Page #s</w:t>
            </w:r>
            <w:r w:rsidR="00472DB8" w:rsidRPr="00C524E0">
              <w:rPr>
                <w:b/>
                <w:sz w:val="20"/>
                <w:szCs w:val="20"/>
              </w:rPr>
              <w:t xml:space="preserve"> </w:t>
            </w:r>
          </w:p>
          <w:p w:rsidR="007A0E66" w:rsidRPr="00C524E0" w:rsidRDefault="00472DB8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(if applicable)</w:t>
            </w:r>
          </w:p>
        </w:tc>
        <w:tc>
          <w:tcPr>
            <w:tcW w:w="3084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Title </w:t>
            </w:r>
          </w:p>
        </w:tc>
      </w:tr>
      <w:tr w:rsidR="007A0E66" w:rsidRPr="00C524E0" w:rsidTr="00C524E0">
        <w:trPr>
          <w:trHeight w:val="238"/>
        </w:trPr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1"/>
        </w:trPr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1"/>
        </w:trPr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1"/>
        </w:trPr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3E260A" w:rsidRPr="00962DA4" w:rsidRDefault="003E260A" w:rsidP="007A0E66">
      <w:pPr>
        <w:rPr>
          <w:u w:val="single"/>
        </w:rPr>
      </w:pPr>
      <w:r w:rsidRPr="00962DA4">
        <w:rPr>
          <w:u w:val="single"/>
        </w:rPr>
        <w:br w:type="page"/>
      </w:r>
    </w:p>
    <w:p w:rsidR="003E260A" w:rsidRPr="00962DA4" w:rsidRDefault="003E260A" w:rsidP="007A0E66">
      <w:pPr>
        <w:rPr>
          <w:u w:val="single"/>
        </w:rPr>
      </w:pPr>
    </w:p>
    <w:p w:rsidR="007A0E66" w:rsidRPr="00962DA4" w:rsidRDefault="007A0E66" w:rsidP="007A0E66">
      <w:pPr>
        <w:rPr>
          <w:u w:val="single"/>
        </w:rPr>
      </w:pPr>
      <w:r w:rsidRPr="00962DA4">
        <w:rPr>
          <w:u w:val="single"/>
        </w:rPr>
        <w:t>Recognized Scholarly Journals or Books</w:t>
      </w:r>
    </w:p>
    <w:tbl>
      <w:tblPr>
        <w:tblW w:w="9652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9"/>
        <w:gridCol w:w="1550"/>
        <w:gridCol w:w="1500"/>
        <w:gridCol w:w="2292"/>
        <w:gridCol w:w="3141"/>
      </w:tblGrid>
      <w:tr w:rsidR="007A0E66" w:rsidRPr="00C524E0" w:rsidTr="00C524E0">
        <w:tc>
          <w:tcPr>
            <w:tcW w:w="1169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Date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Published</w:t>
            </w:r>
            <w:r w:rsidR="00472DB8" w:rsidRPr="00C524E0">
              <w:rPr>
                <w:b/>
                <w:sz w:val="20"/>
                <w:szCs w:val="20"/>
              </w:rPr>
              <w:t xml:space="preserve"> or Status</w:t>
            </w:r>
          </w:p>
          <w:p w:rsidR="007A0E66" w:rsidRPr="00C524E0" w:rsidRDefault="007A0E66" w:rsidP="007A0E66">
            <w:pPr>
              <w:rPr>
                <w:b/>
                <w:sz w:val="20"/>
                <w:szCs w:val="20"/>
              </w:rPr>
            </w:pPr>
          </w:p>
        </w:tc>
        <w:tc>
          <w:tcPr>
            <w:tcW w:w="1550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 Author/s</w:t>
            </w:r>
          </w:p>
        </w:tc>
        <w:tc>
          <w:tcPr>
            <w:tcW w:w="1500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If Joint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Publication,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is Candidate 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First Author?</w:t>
            </w:r>
          </w:p>
        </w:tc>
        <w:tc>
          <w:tcPr>
            <w:tcW w:w="2292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Journal /Book Name, Volume,</w:t>
            </w:r>
          </w:p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Page #s</w:t>
            </w:r>
          </w:p>
          <w:p w:rsidR="00472DB8" w:rsidRPr="00C524E0" w:rsidRDefault="00472DB8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(if applicable)</w:t>
            </w:r>
          </w:p>
        </w:tc>
        <w:tc>
          <w:tcPr>
            <w:tcW w:w="3141" w:type="dxa"/>
          </w:tcPr>
          <w:p w:rsidR="007A0E66" w:rsidRPr="00C524E0" w:rsidRDefault="007A0E66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Title</w:t>
            </w:r>
          </w:p>
        </w:tc>
      </w:tr>
      <w:tr w:rsidR="007A0E66" w:rsidRPr="00C524E0" w:rsidTr="00C524E0">
        <w:tc>
          <w:tcPr>
            <w:tcW w:w="11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14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14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14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11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5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14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9C083D" w:rsidRPr="00962DA4" w:rsidRDefault="009C083D" w:rsidP="009C083D">
      <w:r w:rsidRPr="00962DA4">
        <w:rPr>
          <w:u w:val="single"/>
        </w:rPr>
        <w:t>Work in Progress</w:t>
      </w:r>
    </w:p>
    <w:tbl>
      <w:tblPr>
        <w:tblW w:w="5400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55"/>
        <w:gridCol w:w="1410"/>
        <w:gridCol w:w="1429"/>
        <w:gridCol w:w="2285"/>
        <w:gridCol w:w="2941"/>
      </w:tblGrid>
      <w:tr w:rsidR="009C083D" w:rsidRPr="00C524E0" w:rsidTr="00C524E0">
        <w:trPr>
          <w:trHeight w:val="977"/>
        </w:trPr>
        <w:tc>
          <w:tcPr>
            <w:tcW w:w="1260" w:type="dxa"/>
          </w:tcPr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Expected Date of Submission</w:t>
            </w:r>
          </w:p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:rsidR="009C083D" w:rsidRPr="00C524E0" w:rsidRDefault="009C083D" w:rsidP="00C524E0">
            <w:pPr>
              <w:jc w:val="center"/>
              <w:rPr>
                <w:sz w:val="20"/>
                <w:szCs w:val="20"/>
              </w:rPr>
            </w:pPr>
            <w:r w:rsidRPr="00C524E0">
              <w:rPr>
                <w:sz w:val="20"/>
                <w:szCs w:val="20"/>
              </w:rPr>
              <w:t>Author/s</w:t>
            </w:r>
          </w:p>
        </w:tc>
        <w:tc>
          <w:tcPr>
            <w:tcW w:w="1440" w:type="dxa"/>
          </w:tcPr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If Joint </w:t>
            </w:r>
          </w:p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Publication, </w:t>
            </w:r>
          </w:p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is Candidate </w:t>
            </w:r>
          </w:p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First Author? </w:t>
            </w:r>
          </w:p>
        </w:tc>
        <w:tc>
          <w:tcPr>
            <w:tcW w:w="2340" w:type="dxa"/>
          </w:tcPr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Journal/Book Name, Volume,</w:t>
            </w:r>
          </w:p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Page #s </w:t>
            </w:r>
          </w:p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>(if applicable)</w:t>
            </w:r>
          </w:p>
        </w:tc>
        <w:tc>
          <w:tcPr>
            <w:tcW w:w="3084" w:type="dxa"/>
          </w:tcPr>
          <w:p w:rsidR="009C083D" w:rsidRPr="00C524E0" w:rsidRDefault="009C083D" w:rsidP="00C524E0">
            <w:pPr>
              <w:jc w:val="center"/>
              <w:rPr>
                <w:b/>
                <w:sz w:val="20"/>
                <w:szCs w:val="20"/>
              </w:rPr>
            </w:pPr>
            <w:r w:rsidRPr="00C524E0">
              <w:rPr>
                <w:b/>
                <w:sz w:val="20"/>
                <w:szCs w:val="20"/>
              </w:rPr>
              <w:t xml:space="preserve">Title </w:t>
            </w:r>
          </w:p>
        </w:tc>
      </w:tr>
      <w:tr w:rsidR="009C083D" w:rsidRPr="00C524E0" w:rsidTr="00C524E0">
        <w:trPr>
          <w:trHeight w:val="238"/>
        </w:trPr>
        <w:tc>
          <w:tcPr>
            <w:tcW w:w="126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</w:tr>
      <w:tr w:rsidR="009C083D" w:rsidRPr="00C524E0" w:rsidTr="00C524E0">
        <w:trPr>
          <w:trHeight w:val="261"/>
        </w:trPr>
        <w:tc>
          <w:tcPr>
            <w:tcW w:w="126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</w:tr>
      <w:tr w:rsidR="009C083D" w:rsidRPr="00C524E0" w:rsidTr="00C524E0">
        <w:trPr>
          <w:trHeight w:val="261"/>
        </w:trPr>
        <w:tc>
          <w:tcPr>
            <w:tcW w:w="126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</w:tr>
      <w:tr w:rsidR="009C083D" w:rsidRPr="00C524E0" w:rsidTr="00C524E0">
        <w:trPr>
          <w:trHeight w:val="261"/>
        </w:trPr>
        <w:tc>
          <w:tcPr>
            <w:tcW w:w="126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  <w:tc>
          <w:tcPr>
            <w:tcW w:w="3084" w:type="dxa"/>
          </w:tcPr>
          <w:p w:rsidR="009C083D" w:rsidRPr="00C524E0" w:rsidRDefault="009C083D" w:rsidP="0087400D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>
      <w:pPr>
        <w:rPr>
          <w:b/>
        </w:rPr>
      </w:pPr>
    </w:p>
    <w:p w:rsidR="007A0E66" w:rsidRPr="00962DA4" w:rsidRDefault="007A0E66" w:rsidP="007A0E66">
      <w:pPr>
        <w:rPr>
          <w:u w:val="single"/>
        </w:rPr>
      </w:pPr>
      <w:r w:rsidRPr="00962DA4">
        <w:rPr>
          <w:u w:val="single"/>
        </w:rPr>
        <w:t>Other Creative or Scholarly Work as Specified in Probationary Plan</w:t>
      </w:r>
    </w:p>
    <w:tbl>
      <w:tblPr>
        <w:tblW w:w="95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20"/>
        <w:gridCol w:w="2160"/>
        <w:gridCol w:w="1800"/>
        <w:gridCol w:w="3960"/>
      </w:tblGrid>
      <w:tr w:rsidR="00472DB8" w:rsidRPr="00C524E0" w:rsidTr="00C524E0">
        <w:trPr>
          <w:trHeight w:val="515"/>
        </w:trPr>
        <w:tc>
          <w:tcPr>
            <w:tcW w:w="1620" w:type="dxa"/>
          </w:tcPr>
          <w:p w:rsidR="00472DB8" w:rsidRPr="00C524E0" w:rsidRDefault="00472D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Date </w:t>
            </w:r>
          </w:p>
          <w:p w:rsidR="00472DB8" w:rsidRPr="00C524E0" w:rsidRDefault="00472DB8" w:rsidP="007A0E66">
            <w:pPr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</w:tcPr>
          <w:p w:rsidR="00472DB8" w:rsidRPr="00C524E0" w:rsidRDefault="00472D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Type of Scholarly/</w:t>
            </w:r>
          </w:p>
          <w:p w:rsidR="00472DB8" w:rsidRPr="00C524E0" w:rsidRDefault="00472D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Creative Work</w:t>
            </w:r>
            <w:r w:rsidR="009C083D" w:rsidRPr="00C524E0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</w:tcPr>
          <w:p w:rsidR="00472DB8" w:rsidRPr="00C524E0" w:rsidRDefault="00472D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Author/s </w:t>
            </w:r>
          </w:p>
        </w:tc>
        <w:tc>
          <w:tcPr>
            <w:tcW w:w="3960" w:type="dxa"/>
          </w:tcPr>
          <w:p w:rsidR="00472DB8" w:rsidRPr="00C524E0" w:rsidRDefault="00472D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escription</w:t>
            </w:r>
          </w:p>
        </w:tc>
      </w:tr>
      <w:tr w:rsidR="00472DB8" w:rsidRPr="00C524E0" w:rsidTr="00C524E0">
        <w:trPr>
          <w:trHeight w:val="281"/>
        </w:trPr>
        <w:tc>
          <w:tcPr>
            <w:tcW w:w="162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  <w:tc>
          <w:tcPr>
            <w:tcW w:w="396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</w:tr>
      <w:tr w:rsidR="00472DB8" w:rsidRPr="00C524E0" w:rsidTr="00C524E0">
        <w:trPr>
          <w:trHeight w:val="257"/>
        </w:trPr>
        <w:tc>
          <w:tcPr>
            <w:tcW w:w="162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  <w:tc>
          <w:tcPr>
            <w:tcW w:w="396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</w:tr>
      <w:tr w:rsidR="00472DB8" w:rsidRPr="00C524E0" w:rsidTr="00C524E0">
        <w:trPr>
          <w:trHeight w:val="281"/>
        </w:trPr>
        <w:tc>
          <w:tcPr>
            <w:tcW w:w="1620" w:type="dxa"/>
          </w:tcPr>
          <w:p w:rsidR="00472DB8" w:rsidRPr="00C524E0" w:rsidRDefault="00472DB8" w:rsidP="007A0E66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2160" w:type="dxa"/>
          </w:tcPr>
          <w:p w:rsidR="00472DB8" w:rsidRPr="00C524E0" w:rsidRDefault="00472DB8" w:rsidP="007A0E66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800" w:type="dxa"/>
          </w:tcPr>
          <w:p w:rsidR="00472DB8" w:rsidRPr="00C524E0" w:rsidRDefault="00472DB8" w:rsidP="007A0E66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396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</w:tr>
      <w:tr w:rsidR="00472DB8" w:rsidRPr="00C524E0" w:rsidTr="00C524E0">
        <w:trPr>
          <w:trHeight w:val="281"/>
        </w:trPr>
        <w:tc>
          <w:tcPr>
            <w:tcW w:w="1620" w:type="dxa"/>
          </w:tcPr>
          <w:p w:rsidR="00472DB8" w:rsidRPr="00C524E0" w:rsidRDefault="00472DB8" w:rsidP="007A0E66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2160" w:type="dxa"/>
          </w:tcPr>
          <w:p w:rsidR="00472DB8" w:rsidRPr="00C524E0" w:rsidRDefault="00472DB8" w:rsidP="007A0E66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800" w:type="dxa"/>
          </w:tcPr>
          <w:p w:rsidR="00472DB8" w:rsidRPr="00C524E0" w:rsidRDefault="00472DB8" w:rsidP="007A0E66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3960" w:type="dxa"/>
          </w:tcPr>
          <w:p w:rsidR="00472DB8" w:rsidRPr="00C524E0" w:rsidRDefault="00472DB8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Professional Presentations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92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7"/>
        <w:gridCol w:w="1408"/>
        <w:gridCol w:w="1754"/>
        <w:gridCol w:w="4519"/>
      </w:tblGrid>
      <w:tr w:rsidR="007A0E66" w:rsidRPr="00C524E0" w:rsidTr="00C524E0">
        <w:trPr>
          <w:trHeight w:val="503"/>
        </w:trPr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Presentation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Presenter/s</w:t>
            </w:r>
          </w:p>
        </w:tc>
        <w:tc>
          <w:tcPr>
            <w:tcW w:w="1754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  International, National, or State</w:t>
            </w:r>
          </w:p>
        </w:tc>
        <w:tc>
          <w:tcPr>
            <w:tcW w:w="4519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Title</w:t>
            </w:r>
          </w:p>
        </w:tc>
      </w:tr>
      <w:tr w:rsidR="007A0E66" w:rsidRPr="00C524E0" w:rsidTr="00C524E0">
        <w:trPr>
          <w:trHeight w:val="251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7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51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30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7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51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1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7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51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1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7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51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1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7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51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1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754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51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>
      <w:pPr>
        <w:rPr>
          <w:b/>
        </w:rPr>
      </w:pPr>
    </w:p>
    <w:p w:rsidR="007A0E66" w:rsidRPr="00962DA4" w:rsidRDefault="007A0E66" w:rsidP="007A0E66">
      <w:pPr>
        <w:rPr>
          <w:b/>
        </w:rPr>
      </w:pPr>
    </w:p>
    <w:p w:rsidR="003E260A" w:rsidRPr="00962DA4" w:rsidRDefault="003E260A" w:rsidP="007A0E66">
      <w:pPr>
        <w:rPr>
          <w:b/>
        </w:rPr>
      </w:pPr>
      <w:r w:rsidRPr="00962DA4">
        <w:rPr>
          <w:b/>
        </w:rPr>
        <w:br w:type="page"/>
      </w:r>
    </w:p>
    <w:p w:rsidR="007A0E66" w:rsidRPr="00962DA4" w:rsidRDefault="007A0E66" w:rsidP="007A0E66">
      <w:pPr>
        <w:rPr>
          <w:b/>
        </w:rPr>
      </w:pPr>
      <w:r w:rsidRPr="00962DA4">
        <w:rPr>
          <w:b/>
        </w:rPr>
        <w:lastRenderedPageBreak/>
        <w:t>Grant Writing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>
      <w:pPr>
        <w:ind w:left="720"/>
      </w:pPr>
    </w:p>
    <w:tbl>
      <w:tblPr>
        <w:tblW w:w="10409" w:type="dxa"/>
        <w:tblInd w:w="-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16"/>
        <w:gridCol w:w="1080"/>
        <w:gridCol w:w="1620"/>
        <w:gridCol w:w="1800"/>
        <w:gridCol w:w="1260"/>
        <w:gridCol w:w="1080"/>
        <w:gridCol w:w="1153"/>
      </w:tblGrid>
      <w:tr w:rsidR="007A0E66" w:rsidRPr="00C524E0" w:rsidTr="00C524E0">
        <w:tc>
          <w:tcPr>
            <w:tcW w:w="2416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Grant Title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Funding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gency</w:t>
            </w:r>
          </w:p>
        </w:tc>
        <w:tc>
          <w:tcPr>
            <w:tcW w:w="162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University or </w:t>
            </w:r>
            <w:smartTag w:uri="urn:schemas-microsoft-com:office:smarttags" w:element="place">
              <w:smartTag w:uri="urn:schemas-microsoft-com:office:smarttags" w:element="PlaceType">
                <w:r w:rsidRPr="00C524E0">
                  <w:rPr>
                    <w:b/>
                    <w:sz w:val="22"/>
                    <w:szCs w:val="22"/>
                  </w:rPr>
                  <w:t>College</w:t>
                </w:r>
              </w:smartTag>
              <w:r w:rsidRPr="00C524E0">
                <w:rPr>
                  <w:b/>
                  <w:sz w:val="22"/>
                  <w:szCs w:val="22"/>
                </w:rPr>
                <w:t xml:space="preserve"> </w:t>
              </w:r>
              <w:smartTag w:uri="urn:schemas-microsoft-com:office:smarttags" w:element="PlaceType">
                <w:r w:rsidRPr="00C524E0">
                  <w:rPr>
                    <w:b/>
                    <w:sz w:val="22"/>
                    <w:szCs w:val="22"/>
                  </w:rPr>
                  <w:t>Center</w:t>
                </w:r>
              </w:smartTag>
            </w:smartTag>
            <w:r w:rsidRPr="00C524E0">
              <w:rPr>
                <w:b/>
                <w:sz w:val="22"/>
                <w:szCs w:val="22"/>
              </w:rPr>
              <w:t xml:space="preserve"> Affiliation</w:t>
            </w:r>
          </w:p>
        </w:tc>
        <w:tc>
          <w:tcPr>
            <w:tcW w:w="180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Role of Faculty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(P.I., wrote, implemented)</w:t>
            </w:r>
          </w:p>
        </w:tc>
        <w:tc>
          <w:tcPr>
            <w:tcW w:w="126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mount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Requested</w:t>
            </w:r>
          </w:p>
        </w:tc>
        <w:tc>
          <w:tcPr>
            <w:tcW w:w="108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Private, State or National</w:t>
            </w:r>
          </w:p>
        </w:tc>
        <w:tc>
          <w:tcPr>
            <w:tcW w:w="1153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C524E0">
              <w:rPr>
                <w:b/>
                <w:sz w:val="22"/>
                <w:szCs w:val="22"/>
              </w:rPr>
              <w:t>Proposal Funded?</w:t>
            </w:r>
          </w:p>
        </w:tc>
      </w:tr>
      <w:tr w:rsidR="007A0E66" w:rsidRPr="00C524E0" w:rsidTr="00C524E0">
        <w:tc>
          <w:tcPr>
            <w:tcW w:w="241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5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241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5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241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5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241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5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241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5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2416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15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Professional Awards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8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520"/>
        <w:gridCol w:w="2520"/>
        <w:gridCol w:w="2350"/>
      </w:tblGrid>
      <w:tr w:rsidR="007A0E66" w:rsidRPr="00C524E0" w:rsidTr="00C524E0">
        <w:trPr>
          <w:trHeight w:val="839"/>
        </w:trPr>
        <w:tc>
          <w:tcPr>
            <w:tcW w:w="1548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 Awarded</w:t>
            </w:r>
          </w:p>
        </w:tc>
        <w:tc>
          <w:tcPr>
            <w:tcW w:w="252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ward Name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Awarding Agency</w:t>
            </w:r>
          </w:p>
        </w:tc>
        <w:tc>
          <w:tcPr>
            <w:tcW w:w="235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International, National, State or Local</w:t>
            </w:r>
          </w:p>
        </w:tc>
      </w:tr>
      <w:tr w:rsidR="007A0E66" w:rsidRPr="00C524E0" w:rsidTr="00C524E0">
        <w:trPr>
          <w:trHeight w:val="280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80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80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80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6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303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5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3E260A" w:rsidRPr="00962DA4" w:rsidRDefault="003E260A" w:rsidP="006572D5">
      <w:pPr>
        <w:pStyle w:val="Heading2"/>
        <w:rPr>
          <w:i w:val="0"/>
          <w:iCs w:val="0"/>
          <w:sz w:val="24"/>
          <w:u w:val="single"/>
        </w:rPr>
      </w:pPr>
    </w:p>
    <w:p w:rsidR="003E260A" w:rsidRPr="00962DA4" w:rsidRDefault="003E260A" w:rsidP="006572D5">
      <w:pPr>
        <w:pStyle w:val="Heading2"/>
        <w:rPr>
          <w:i w:val="0"/>
          <w:iCs w:val="0"/>
          <w:sz w:val="24"/>
          <w:u w:val="single"/>
        </w:rPr>
      </w:pPr>
    </w:p>
    <w:p w:rsidR="003E260A" w:rsidRPr="00962DA4" w:rsidRDefault="003E260A" w:rsidP="006572D5">
      <w:pPr>
        <w:pStyle w:val="Heading2"/>
        <w:rPr>
          <w:i w:val="0"/>
          <w:iCs w:val="0"/>
          <w:sz w:val="24"/>
          <w:u w:val="single"/>
        </w:rPr>
      </w:pPr>
    </w:p>
    <w:p w:rsidR="007A0E66" w:rsidRPr="00962DA4" w:rsidRDefault="003E260A" w:rsidP="006572D5">
      <w:pPr>
        <w:pStyle w:val="Heading2"/>
        <w:rPr>
          <w:i w:val="0"/>
          <w:iCs w:val="0"/>
          <w:sz w:val="24"/>
          <w:u w:val="single"/>
        </w:rPr>
      </w:pPr>
      <w:r w:rsidRPr="00962DA4">
        <w:rPr>
          <w:i w:val="0"/>
          <w:iCs w:val="0"/>
          <w:sz w:val="24"/>
          <w:u w:val="single"/>
        </w:rPr>
        <w:br w:type="page"/>
      </w:r>
      <w:r w:rsidR="007A0E66" w:rsidRPr="00962DA4">
        <w:rPr>
          <w:i w:val="0"/>
          <w:iCs w:val="0"/>
          <w:sz w:val="24"/>
          <w:u w:val="single"/>
        </w:rPr>
        <w:lastRenderedPageBreak/>
        <w:t xml:space="preserve">The Scholarship of Application </w:t>
      </w:r>
      <w:r w:rsidR="00A056D7">
        <w:rPr>
          <w:i w:val="0"/>
          <w:iCs w:val="0"/>
          <w:sz w:val="24"/>
          <w:u w:val="single"/>
        </w:rPr>
        <w:t>and Integration</w:t>
      </w:r>
    </w:p>
    <w:p w:rsidR="007A0E66" w:rsidRPr="00962DA4" w:rsidRDefault="007A0E66" w:rsidP="007A0E66">
      <w:pPr>
        <w:rPr>
          <w:b/>
        </w:rPr>
      </w:pPr>
    </w:p>
    <w:p w:rsidR="007A0E66" w:rsidRPr="00962DA4" w:rsidRDefault="007A0E66" w:rsidP="007A0E66">
      <w:pPr>
        <w:rPr>
          <w:u w:val="single"/>
        </w:rPr>
      </w:pPr>
      <w:r w:rsidRPr="00962DA4">
        <w:rPr>
          <w:u w:val="single"/>
        </w:rPr>
        <w:t>Department Standards and Expectations</w:t>
      </w:r>
    </w:p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Collaboration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 xml:space="preserve">Cut and paste expected standard </w:t>
      </w:r>
      <w:r w:rsidR="00271CEF" w:rsidRPr="00962DA4">
        <w:rPr>
          <w:i/>
        </w:rPr>
        <w:t>from approved</w:t>
      </w:r>
      <w:r w:rsidRPr="00962DA4">
        <w:rPr>
          <w:i/>
        </w:rPr>
        <w:t xml:space="preserve">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880"/>
        <w:gridCol w:w="1800"/>
        <w:gridCol w:w="3060"/>
      </w:tblGrid>
      <w:tr w:rsidR="005A5394" w:rsidRPr="00C524E0" w:rsidTr="00C524E0">
        <w:tc>
          <w:tcPr>
            <w:tcW w:w="1908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Dates of  Involvement or Commitment </w:t>
            </w:r>
          </w:p>
        </w:tc>
        <w:tc>
          <w:tcPr>
            <w:tcW w:w="2880" w:type="dxa"/>
          </w:tcPr>
          <w:p w:rsidR="007A0E66" w:rsidRPr="00C524E0" w:rsidRDefault="005A5394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Name of Project, </w:t>
            </w:r>
            <w:r w:rsidR="007A0E66" w:rsidRPr="00C524E0">
              <w:rPr>
                <w:b/>
                <w:sz w:val="22"/>
                <w:szCs w:val="22"/>
              </w:rPr>
              <w:t>Program</w:t>
            </w:r>
            <w:r w:rsidRPr="00C524E0">
              <w:rPr>
                <w:b/>
                <w:sz w:val="22"/>
                <w:szCs w:val="22"/>
              </w:rPr>
              <w:t>, Course, Consultation, Assistance, or Work Performed</w:t>
            </w:r>
          </w:p>
        </w:tc>
        <w:tc>
          <w:tcPr>
            <w:tcW w:w="180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Collaborating Agency</w:t>
            </w:r>
            <w:r w:rsidR="00FB40B8" w:rsidRPr="00C524E0">
              <w:rPr>
                <w:b/>
                <w:sz w:val="22"/>
                <w:szCs w:val="22"/>
              </w:rPr>
              <w:t xml:space="preserve">, Organization, Department, </w:t>
            </w:r>
            <w:r w:rsidR="005A5394" w:rsidRPr="00C524E0">
              <w:rPr>
                <w:b/>
                <w:sz w:val="22"/>
                <w:szCs w:val="22"/>
              </w:rPr>
              <w:t>College/School, or University Unit</w:t>
            </w:r>
          </w:p>
        </w:tc>
        <w:tc>
          <w:tcPr>
            <w:tcW w:w="306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Responsibilities</w:t>
            </w:r>
          </w:p>
        </w:tc>
      </w:tr>
      <w:tr w:rsidR="005A5394" w:rsidRPr="00C524E0" w:rsidTr="00C524E0"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5A5394" w:rsidRPr="00C524E0" w:rsidTr="00C524E0"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5A5394" w:rsidRPr="00C524E0" w:rsidTr="00C524E0"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5A5394" w:rsidRPr="00C524E0" w:rsidTr="00C524E0"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5A5394" w:rsidRPr="00C524E0" w:rsidTr="00C524E0"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5A5394" w:rsidRPr="00C524E0" w:rsidTr="00C524E0">
        <w:tc>
          <w:tcPr>
            <w:tcW w:w="190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New Courses/</w:t>
      </w:r>
      <w:r w:rsidR="00FB40B8" w:rsidRPr="00962DA4">
        <w:rPr>
          <w:b/>
        </w:rPr>
        <w:t>Revised Courses/</w:t>
      </w:r>
      <w:r w:rsidRPr="00962DA4">
        <w:rPr>
          <w:b/>
        </w:rPr>
        <w:t>Curriculum Development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 xml:space="preserve">Cut and paste expected standard </w:t>
      </w:r>
      <w:r w:rsidR="00271CEF" w:rsidRPr="00962DA4">
        <w:rPr>
          <w:i/>
        </w:rPr>
        <w:t>from approved</w:t>
      </w:r>
      <w:r w:rsidRPr="00962DA4">
        <w:rPr>
          <w:i/>
        </w:rPr>
        <w:t xml:space="preserve">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8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3075"/>
        <w:gridCol w:w="2093"/>
        <w:gridCol w:w="2093"/>
      </w:tblGrid>
      <w:tr w:rsidR="007A0E66" w:rsidRPr="00C524E0" w:rsidTr="00C524E0">
        <w:trPr>
          <w:trHeight w:val="1048"/>
        </w:trPr>
        <w:tc>
          <w:tcPr>
            <w:tcW w:w="1548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 Proposed</w:t>
            </w:r>
          </w:p>
        </w:tc>
        <w:tc>
          <w:tcPr>
            <w:tcW w:w="3075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Subject &amp; Number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of Course Designed</w:t>
            </w:r>
          </w:p>
        </w:tc>
        <w:tc>
          <w:tcPr>
            <w:tcW w:w="2093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 Approved</w:t>
            </w:r>
          </w:p>
        </w:tc>
        <w:tc>
          <w:tcPr>
            <w:tcW w:w="2093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Semester taught</w:t>
            </w:r>
          </w:p>
        </w:tc>
      </w:tr>
      <w:tr w:rsidR="007A0E66" w:rsidRPr="00C524E0" w:rsidTr="00C524E0">
        <w:trPr>
          <w:trHeight w:val="257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7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35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7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7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7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7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7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7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7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7"/>
        </w:trPr>
        <w:tc>
          <w:tcPr>
            <w:tcW w:w="1548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07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093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3E260A" w:rsidRPr="00962DA4" w:rsidRDefault="003E260A" w:rsidP="007A0E66">
      <w:pPr>
        <w:rPr>
          <w:b/>
        </w:rPr>
      </w:pPr>
    </w:p>
    <w:p w:rsidR="003E260A" w:rsidRPr="00962DA4" w:rsidRDefault="003E260A" w:rsidP="007A0E66">
      <w:pPr>
        <w:rPr>
          <w:b/>
        </w:rPr>
      </w:pPr>
    </w:p>
    <w:p w:rsidR="003E260A" w:rsidRPr="00962DA4" w:rsidRDefault="003E260A" w:rsidP="007A0E66">
      <w:pPr>
        <w:rPr>
          <w:b/>
        </w:rPr>
      </w:pPr>
    </w:p>
    <w:p w:rsidR="00FB40B8" w:rsidRPr="00962DA4" w:rsidRDefault="003E260A" w:rsidP="007A0E66">
      <w:pPr>
        <w:rPr>
          <w:b/>
        </w:rPr>
      </w:pPr>
      <w:r w:rsidRPr="00962DA4">
        <w:rPr>
          <w:b/>
        </w:rPr>
        <w:br w:type="page"/>
      </w:r>
      <w:r w:rsidR="00FB40B8" w:rsidRPr="00962DA4">
        <w:rPr>
          <w:b/>
        </w:rPr>
        <w:lastRenderedPageBreak/>
        <w:t>Integration of Professional Experience (s) Into The Curriculum:</w:t>
      </w:r>
    </w:p>
    <w:p w:rsidR="00FB40B8" w:rsidRPr="00962DA4" w:rsidRDefault="00FB40B8" w:rsidP="007A0E66">
      <w:pPr>
        <w:rPr>
          <w:b/>
        </w:rPr>
      </w:pP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 xml:space="preserve">Cut and paste expected standard </w:t>
      </w:r>
      <w:r w:rsidR="00271CEF" w:rsidRPr="00962DA4">
        <w:rPr>
          <w:i/>
        </w:rPr>
        <w:t>from approved</w:t>
      </w:r>
      <w:r w:rsidRPr="00962DA4">
        <w:rPr>
          <w:i/>
        </w:rPr>
        <w:t xml:space="preserve">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8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1"/>
        <w:gridCol w:w="1431"/>
        <w:gridCol w:w="4094"/>
      </w:tblGrid>
      <w:tr w:rsidR="007A0E66" w:rsidRPr="00C524E0" w:rsidTr="00C524E0">
        <w:trPr>
          <w:trHeight w:val="265"/>
        </w:trPr>
        <w:tc>
          <w:tcPr>
            <w:tcW w:w="2581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 of Experience</w:t>
            </w:r>
            <w:r w:rsidR="00FB40B8" w:rsidRPr="00C524E0">
              <w:rPr>
                <w:b/>
                <w:sz w:val="22"/>
                <w:szCs w:val="22"/>
              </w:rPr>
              <w:t xml:space="preserve">/Research  </w:t>
            </w:r>
          </w:p>
        </w:tc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escription</w:t>
            </w:r>
          </w:p>
        </w:tc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Integrated into Course Requirements</w:t>
            </w:r>
          </w:p>
        </w:tc>
      </w:tr>
      <w:tr w:rsidR="007A0E66" w:rsidRPr="00C524E0" w:rsidTr="00C524E0">
        <w:trPr>
          <w:trHeight w:val="243"/>
        </w:trPr>
        <w:tc>
          <w:tcPr>
            <w:tcW w:w="258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258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258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258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3"/>
        </w:trPr>
        <w:tc>
          <w:tcPr>
            <w:tcW w:w="258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87"/>
        </w:trPr>
        <w:tc>
          <w:tcPr>
            <w:tcW w:w="258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b/>
        </w:rPr>
      </w:pPr>
    </w:p>
    <w:p w:rsidR="007A0E66" w:rsidRPr="00962DA4" w:rsidRDefault="007A0E66" w:rsidP="007A0E66">
      <w:pPr>
        <w:rPr>
          <w:b/>
        </w:rPr>
      </w:pPr>
    </w:p>
    <w:p w:rsidR="007A0E66" w:rsidRPr="00962DA4" w:rsidRDefault="007A0E66" w:rsidP="006572D5">
      <w:pPr>
        <w:pStyle w:val="Heading1"/>
        <w:rPr>
          <w:sz w:val="28"/>
        </w:rPr>
      </w:pPr>
      <w:r w:rsidRPr="00962DA4">
        <w:rPr>
          <w:sz w:val="28"/>
        </w:rPr>
        <w:t>PROFESSIONAL DEVELOPMENT</w:t>
      </w:r>
    </w:p>
    <w:p w:rsidR="007A0E66" w:rsidRPr="00962DA4" w:rsidRDefault="007A0E66" w:rsidP="007A0E66">
      <w:pPr>
        <w:rPr>
          <w:b/>
        </w:rPr>
      </w:pPr>
    </w:p>
    <w:p w:rsidR="007A0E66" w:rsidRPr="00962DA4" w:rsidRDefault="007A0E66" w:rsidP="007A0E66">
      <w:pPr>
        <w:rPr>
          <w:b/>
        </w:rPr>
      </w:pPr>
      <w:r w:rsidRPr="00962DA4">
        <w:rPr>
          <w:b/>
        </w:rPr>
        <w:t>Professional Affiliations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 xml:space="preserve">Cut and paste expected standard </w:t>
      </w:r>
      <w:r w:rsidR="00271CEF" w:rsidRPr="00962DA4">
        <w:rPr>
          <w:i/>
        </w:rPr>
        <w:t>from approved</w:t>
      </w:r>
      <w:r w:rsidRPr="00962DA4">
        <w:rPr>
          <w:i/>
        </w:rPr>
        <w:t xml:space="preserve">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85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4"/>
        <w:gridCol w:w="3962"/>
        <w:gridCol w:w="394"/>
      </w:tblGrid>
      <w:tr w:rsidR="007A0E66" w:rsidRPr="00C524E0" w:rsidTr="00C524E0">
        <w:trPr>
          <w:trHeight w:val="265"/>
        </w:trPr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Professional Affiliation</w:t>
            </w:r>
          </w:p>
        </w:tc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s of Membership</w:t>
            </w:r>
          </w:p>
        </w:tc>
        <w:tc>
          <w:tcPr>
            <w:tcW w:w="0" w:type="auto"/>
          </w:tcPr>
          <w:p w:rsidR="007A0E66" w:rsidRPr="00C524E0" w:rsidRDefault="007A0E66" w:rsidP="00FB40B8">
            <w:pPr>
              <w:rPr>
                <w:b/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3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5"/>
        </w:trPr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Professional Growth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4"/>
        <w:gridCol w:w="7196"/>
      </w:tblGrid>
      <w:tr w:rsidR="007A0E66" w:rsidRPr="00C524E0" w:rsidTr="00C524E0"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Date Attended </w:t>
            </w:r>
          </w:p>
        </w:tc>
        <w:tc>
          <w:tcPr>
            <w:tcW w:w="0" w:type="auto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escription of Professional Development Activity (Meeting, Seminars, Workshops, Conferences etc)</w:t>
            </w:r>
          </w:p>
        </w:tc>
      </w:tr>
      <w:tr w:rsidR="007A0E66" w:rsidRPr="00C524E0" w:rsidTr="00C524E0"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3E260A" w:rsidRPr="00962DA4" w:rsidRDefault="003E260A" w:rsidP="007A0E66"/>
    <w:p w:rsidR="007A0E66" w:rsidRPr="00962DA4" w:rsidRDefault="003E260A" w:rsidP="007A0E66">
      <w:r w:rsidRPr="00962DA4">
        <w:br w:type="page"/>
      </w:r>
    </w:p>
    <w:p w:rsidR="007A0E66" w:rsidRPr="00962DA4" w:rsidRDefault="007A0E66" w:rsidP="006572D5">
      <w:pPr>
        <w:pStyle w:val="Heading1"/>
        <w:rPr>
          <w:sz w:val="28"/>
        </w:rPr>
      </w:pPr>
      <w:r w:rsidRPr="00962DA4">
        <w:rPr>
          <w:sz w:val="28"/>
        </w:rPr>
        <w:lastRenderedPageBreak/>
        <w:t>UNIVERSITY AND COMMUNITY SERVICE</w:t>
      </w:r>
    </w:p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Faculty Committees</w:t>
      </w:r>
    </w:p>
    <w:p w:rsidR="007A0E66" w:rsidRPr="00962DA4" w:rsidRDefault="007A0E66" w:rsidP="007A0E66">
      <w:pPr>
        <w:rPr>
          <w:i/>
        </w:rPr>
      </w:pPr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1013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1"/>
        <w:gridCol w:w="1869"/>
        <w:gridCol w:w="2435"/>
        <w:gridCol w:w="4461"/>
      </w:tblGrid>
      <w:tr w:rsidR="007A0E66" w:rsidRPr="00C524E0" w:rsidTr="00C524E0">
        <w:trPr>
          <w:trHeight w:val="507"/>
        </w:trPr>
        <w:tc>
          <w:tcPr>
            <w:tcW w:w="1371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Year/s and Semester/s Served on Committee</w:t>
            </w:r>
          </w:p>
        </w:tc>
        <w:tc>
          <w:tcPr>
            <w:tcW w:w="1869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Level </w:t>
            </w:r>
          </w:p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(Dept, College or University)</w:t>
            </w:r>
          </w:p>
        </w:tc>
        <w:tc>
          <w:tcPr>
            <w:tcW w:w="2435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Name of Committee</w:t>
            </w:r>
          </w:p>
        </w:tc>
        <w:tc>
          <w:tcPr>
            <w:tcW w:w="4461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Responsibilities/Position</w:t>
            </w:r>
          </w:p>
        </w:tc>
      </w:tr>
      <w:tr w:rsidR="007A0E66" w:rsidRPr="00C524E0" w:rsidTr="00C524E0">
        <w:trPr>
          <w:trHeight w:val="252"/>
        </w:trPr>
        <w:tc>
          <w:tcPr>
            <w:tcW w:w="13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4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46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2"/>
        </w:trPr>
        <w:tc>
          <w:tcPr>
            <w:tcW w:w="13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4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46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2"/>
        </w:trPr>
        <w:tc>
          <w:tcPr>
            <w:tcW w:w="13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4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46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2"/>
        </w:trPr>
        <w:tc>
          <w:tcPr>
            <w:tcW w:w="13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4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46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52"/>
        </w:trPr>
        <w:tc>
          <w:tcPr>
            <w:tcW w:w="13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4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46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4"/>
        </w:trPr>
        <w:tc>
          <w:tcPr>
            <w:tcW w:w="137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1869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435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4461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Community Service</w:t>
      </w:r>
    </w:p>
    <w:p w:rsidR="007A0E66" w:rsidRPr="00962DA4" w:rsidRDefault="007A0E66" w:rsidP="007A0E66">
      <w:r w:rsidRPr="00962DA4">
        <w:rPr>
          <w:i/>
        </w:rPr>
        <w:t>Cut and paste expected standard from approved probationary plan.</w:t>
      </w:r>
    </w:p>
    <w:p w:rsidR="007A0E66" w:rsidRPr="00962DA4" w:rsidRDefault="007A0E66" w:rsidP="007A0E66">
      <w:pPr>
        <w:rPr>
          <w:b/>
        </w:rPr>
      </w:pPr>
    </w:p>
    <w:tbl>
      <w:tblPr>
        <w:tblW w:w="1013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2340"/>
        <w:gridCol w:w="2520"/>
        <w:gridCol w:w="3830"/>
      </w:tblGrid>
      <w:tr w:rsidR="007A0E66" w:rsidRPr="00C524E0" w:rsidTr="00C524E0">
        <w:trPr>
          <w:trHeight w:val="1463"/>
        </w:trPr>
        <w:tc>
          <w:tcPr>
            <w:tcW w:w="144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ate</w:t>
            </w:r>
            <w:r w:rsidR="00FB40B8" w:rsidRPr="00C524E0">
              <w:rPr>
                <w:b/>
                <w:sz w:val="22"/>
                <w:szCs w:val="22"/>
              </w:rPr>
              <w:t xml:space="preserve"> (s) of Service</w:t>
            </w:r>
          </w:p>
        </w:tc>
        <w:tc>
          <w:tcPr>
            <w:tcW w:w="2340" w:type="dxa"/>
          </w:tcPr>
          <w:p w:rsidR="007A0E66" w:rsidRPr="00C524E0" w:rsidRDefault="00FB40B8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 xml:space="preserve">Name of </w:t>
            </w:r>
            <w:r w:rsidR="007A0E66" w:rsidRPr="00C524E0">
              <w:rPr>
                <w:b/>
                <w:sz w:val="22"/>
                <w:szCs w:val="22"/>
              </w:rPr>
              <w:t>Community</w:t>
            </w:r>
            <w:r w:rsidRPr="00C524E0">
              <w:rPr>
                <w:b/>
                <w:sz w:val="22"/>
                <w:szCs w:val="22"/>
              </w:rPr>
              <w:t xml:space="preserve"> Committee, </w:t>
            </w:r>
            <w:r w:rsidR="007A0E66" w:rsidRPr="00C524E0">
              <w:rPr>
                <w:b/>
                <w:sz w:val="22"/>
                <w:szCs w:val="22"/>
              </w:rPr>
              <w:t>Project</w:t>
            </w:r>
            <w:r w:rsidRPr="00C524E0">
              <w:rPr>
                <w:b/>
                <w:sz w:val="22"/>
                <w:szCs w:val="22"/>
              </w:rPr>
              <w:t>,</w:t>
            </w:r>
            <w:r w:rsidR="007A0E66" w:rsidRPr="00C524E0">
              <w:rPr>
                <w:b/>
                <w:sz w:val="22"/>
                <w:szCs w:val="22"/>
              </w:rPr>
              <w:t xml:space="preserve"> or Organization</w:t>
            </w:r>
          </w:p>
        </w:tc>
        <w:tc>
          <w:tcPr>
            <w:tcW w:w="252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Responsibilities</w:t>
            </w:r>
          </w:p>
        </w:tc>
      </w:tr>
      <w:tr w:rsidR="007A0E66" w:rsidRPr="00C524E0" w:rsidTr="00C524E0">
        <w:trPr>
          <w:trHeight w:val="241"/>
        </w:trPr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1"/>
        </w:trPr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1"/>
        </w:trPr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20"/>
        </w:trPr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1"/>
        </w:trPr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0"/>
        </w:trPr>
        <w:tc>
          <w:tcPr>
            <w:tcW w:w="14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  <w:tc>
          <w:tcPr>
            <w:tcW w:w="383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7A0E66" w:rsidRPr="00962DA4" w:rsidRDefault="007A0E66" w:rsidP="007A0E66"/>
    <w:p w:rsidR="007A0E66" w:rsidRPr="00962DA4" w:rsidRDefault="007A0E66" w:rsidP="007A0E66"/>
    <w:p w:rsidR="007A0E66" w:rsidRPr="00962DA4" w:rsidRDefault="007A0E66" w:rsidP="007A0E66">
      <w:pPr>
        <w:rPr>
          <w:b/>
        </w:rPr>
      </w:pPr>
      <w:r w:rsidRPr="00962DA4">
        <w:rPr>
          <w:b/>
        </w:rPr>
        <w:t>Collegial and Collaborative Relations</w:t>
      </w:r>
    </w:p>
    <w:p w:rsidR="007A0E66" w:rsidRPr="00962DA4" w:rsidRDefault="00271CEF" w:rsidP="007A0E66">
      <w:r w:rsidRPr="00962DA4">
        <w:rPr>
          <w:i/>
        </w:rPr>
        <w:t xml:space="preserve">Cut and paste expected standard from approved probationary plan.  </w:t>
      </w:r>
    </w:p>
    <w:p w:rsidR="007A0E66" w:rsidRPr="00962DA4" w:rsidRDefault="007A0E66" w:rsidP="007A0E66">
      <w:pPr>
        <w:rPr>
          <w:b/>
        </w:rPr>
      </w:pPr>
    </w:p>
    <w:tbl>
      <w:tblPr>
        <w:tblW w:w="936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7A0E66" w:rsidRPr="00C524E0" w:rsidTr="00C524E0">
        <w:trPr>
          <w:trHeight w:val="350"/>
        </w:trPr>
        <w:tc>
          <w:tcPr>
            <w:tcW w:w="9360" w:type="dxa"/>
          </w:tcPr>
          <w:p w:rsidR="007A0E66" w:rsidRPr="00C524E0" w:rsidRDefault="007A0E66" w:rsidP="00C524E0">
            <w:pPr>
              <w:jc w:val="center"/>
              <w:rPr>
                <w:b/>
                <w:sz w:val="22"/>
                <w:szCs w:val="22"/>
              </w:rPr>
            </w:pPr>
            <w:r w:rsidRPr="00C524E0">
              <w:rPr>
                <w:b/>
                <w:sz w:val="22"/>
                <w:szCs w:val="22"/>
              </w:rPr>
              <w:t>Description of Collaborative Project/Collegial Practice</w:t>
            </w:r>
            <w:r w:rsidR="008D5DA5" w:rsidRPr="00C524E0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7A0E66" w:rsidRPr="00C524E0" w:rsidTr="00C524E0">
        <w:trPr>
          <w:trHeight w:val="243"/>
        </w:trPr>
        <w:tc>
          <w:tcPr>
            <w:tcW w:w="93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3"/>
        </w:trPr>
        <w:tc>
          <w:tcPr>
            <w:tcW w:w="93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3"/>
        </w:trPr>
        <w:tc>
          <w:tcPr>
            <w:tcW w:w="93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22"/>
        </w:trPr>
        <w:tc>
          <w:tcPr>
            <w:tcW w:w="93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43"/>
        </w:trPr>
        <w:tc>
          <w:tcPr>
            <w:tcW w:w="93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  <w:tr w:rsidR="007A0E66" w:rsidRPr="00C524E0" w:rsidTr="00C524E0">
        <w:trPr>
          <w:trHeight w:val="261"/>
        </w:trPr>
        <w:tc>
          <w:tcPr>
            <w:tcW w:w="9360" w:type="dxa"/>
          </w:tcPr>
          <w:p w:rsidR="007A0E66" w:rsidRPr="00C524E0" w:rsidRDefault="007A0E66" w:rsidP="007A0E66">
            <w:pPr>
              <w:rPr>
                <w:sz w:val="22"/>
                <w:szCs w:val="22"/>
              </w:rPr>
            </w:pPr>
          </w:p>
        </w:tc>
      </w:tr>
    </w:tbl>
    <w:p w:rsidR="00614B4F" w:rsidRPr="00962DA4" w:rsidRDefault="00614B4F" w:rsidP="007A0E66"/>
    <w:p w:rsidR="00FD3413" w:rsidRDefault="00D57BC0" w:rsidP="007E6EC5">
      <w:pPr>
        <w:spacing w:after="120"/>
        <w:jc w:val="both"/>
        <w:rPr>
          <w:sz w:val="16"/>
          <w:szCs w:val="16"/>
        </w:rPr>
      </w:pPr>
      <w:r w:rsidRPr="00962DA4">
        <w:rPr>
          <w:sz w:val="16"/>
          <w:szCs w:val="16"/>
        </w:rPr>
        <w:t>L:/RTP/Off-Year</w:t>
      </w:r>
      <w:r w:rsidR="007E6EC5" w:rsidRPr="00962DA4">
        <w:rPr>
          <w:sz w:val="16"/>
          <w:szCs w:val="16"/>
        </w:rPr>
        <w:t>/Guidelines for off year RTP Reviews 0</w:t>
      </w:r>
      <w:r w:rsidRPr="00962DA4">
        <w:rPr>
          <w:sz w:val="16"/>
          <w:szCs w:val="16"/>
        </w:rPr>
        <w:t>312</w:t>
      </w:r>
      <w:r w:rsidR="007E6EC5" w:rsidRPr="00962DA4">
        <w:rPr>
          <w:sz w:val="16"/>
          <w:szCs w:val="16"/>
        </w:rPr>
        <w:t>07.doc</w:t>
      </w:r>
    </w:p>
    <w:p w:rsidR="00F95BF7" w:rsidRPr="0029743D" w:rsidRDefault="00F95BF7" w:rsidP="00F95BF7">
      <w:pPr>
        <w:jc w:val="center"/>
        <w:rPr>
          <w:rFonts w:ascii="Arial" w:hAnsi="Arial" w:cs="Arial"/>
          <w:b/>
          <w:sz w:val="28"/>
          <w:szCs w:val="28"/>
        </w:rPr>
      </w:pPr>
      <w:r w:rsidRPr="0029743D">
        <w:rPr>
          <w:rFonts w:ascii="Arial" w:hAnsi="Arial" w:cs="Arial"/>
          <w:b/>
          <w:sz w:val="28"/>
          <w:szCs w:val="28"/>
        </w:rPr>
        <w:t>PERIODIC REVIEW-PROBATIONARY FACULTY</w:t>
      </w:r>
    </w:p>
    <w:p w:rsidR="00F95BF7" w:rsidRPr="00E76ABC" w:rsidRDefault="00F95BF7" w:rsidP="00F95BF7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29743D">
        <w:rPr>
          <w:rFonts w:ascii="Arial" w:hAnsi="Arial" w:cs="Arial"/>
          <w:b/>
          <w:sz w:val="28"/>
          <w:szCs w:val="28"/>
        </w:rPr>
        <w:lastRenderedPageBreak/>
        <w:t xml:space="preserve">COLLEGE/ </w:t>
      </w:r>
      <w:smartTag w:uri="urn:schemas-microsoft-com:office:smarttags" w:element="place">
        <w:smartTag w:uri="urn:schemas-microsoft-com:office:smarttags" w:element="PlaceType">
          <w:r w:rsidRPr="0029743D">
            <w:rPr>
              <w:rFonts w:ascii="Arial" w:hAnsi="Arial" w:cs="Arial"/>
              <w:b/>
              <w:sz w:val="28"/>
              <w:szCs w:val="28"/>
            </w:rPr>
            <w:t>SCHOOL</w:t>
          </w:r>
        </w:smartTag>
        <w:r w:rsidRPr="0029743D">
          <w:rPr>
            <w:rFonts w:ascii="Arial" w:hAnsi="Arial" w:cs="Arial"/>
            <w:b/>
            <w:sz w:val="28"/>
            <w:szCs w:val="28"/>
          </w:rPr>
          <w:t xml:space="preserve"> OF </w:t>
        </w:r>
        <w:smartTag w:uri="urn:schemas-microsoft-com:office:smarttags" w:element="PlaceName">
          <w:r w:rsidRPr="0029743D">
            <w:rPr>
              <w:rFonts w:ascii="Arial" w:hAnsi="Arial" w:cs="Arial"/>
              <w:b/>
              <w:sz w:val="28"/>
              <w:szCs w:val="28"/>
              <w:u w:val="single"/>
            </w:rPr>
            <w:t>Social Sciences</w:t>
          </w:r>
        </w:smartTag>
      </w:smartTag>
    </w:p>
    <w:p w:rsidR="00F95BF7" w:rsidRPr="0029743D" w:rsidRDefault="00F95BF7" w:rsidP="00F95BF7">
      <w:pPr>
        <w:jc w:val="center"/>
        <w:rPr>
          <w:rFonts w:ascii="Arial" w:hAnsi="Arial" w:cs="Arial"/>
          <w:b/>
          <w:u w:val="single"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Probationary Faculty</w:t>
      </w:r>
      <w:r>
        <w:rPr>
          <w:rFonts w:ascii="Arial" w:hAnsi="Arial" w:cs="Arial"/>
          <w:b/>
        </w:rPr>
        <w:t xml:space="preserve"> </w:t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 xml:space="preserve">Member’s Name: </w:t>
      </w:r>
      <w:r>
        <w:rPr>
          <w:rFonts w:ascii="Arial" w:hAnsi="Arial" w:cs="Arial"/>
          <w:b/>
          <w:sz w:val="28"/>
          <w:szCs w:val="28"/>
          <w:u w:val="single"/>
        </w:rPr>
        <w:t>_________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>Probationary Year</w:t>
      </w:r>
      <w:r>
        <w:rPr>
          <w:rFonts w:ascii="Arial" w:hAnsi="Arial" w:cs="Arial"/>
          <w:b/>
          <w:sz w:val="28"/>
          <w:szCs w:val="28"/>
          <w:u w:val="single"/>
        </w:rPr>
        <w:t>: ______</w:t>
      </w:r>
      <w:r w:rsidRPr="0029743D">
        <w:rPr>
          <w:rFonts w:ascii="Arial" w:hAnsi="Arial" w:cs="Arial"/>
          <w:b/>
          <w:sz w:val="28"/>
          <w:szCs w:val="28"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 xml:space="preserve">Department: </w:t>
      </w:r>
      <w:r>
        <w:rPr>
          <w:rFonts w:ascii="Arial" w:hAnsi="Arial" w:cs="Arial"/>
          <w:b/>
          <w:sz w:val="28"/>
          <w:szCs w:val="28"/>
          <w:u w:val="single"/>
        </w:rPr>
        <w:t>___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u w:val="single"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Brief Assessment of Progress:</w:t>
      </w:r>
    </w:p>
    <w:p w:rsidR="00F95BF7" w:rsidRPr="0029743D" w:rsidRDefault="00F95BF7" w:rsidP="00F95BF7">
      <w:pPr>
        <w:rPr>
          <w:rFonts w:ascii="Arial" w:hAnsi="Arial" w:cs="Arial"/>
        </w:rPr>
      </w:pP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t>_________________</w:t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2"/>
          <w:szCs w:val="32"/>
          <w:u w:val="single"/>
        </w:rPr>
      </w:pPr>
    </w:p>
    <w:p w:rsidR="00F95BF7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Peer Review Committee Signatures:  Type or Print</w:t>
      </w:r>
    </w:p>
    <w:p w:rsidR="00F95BF7" w:rsidRPr="001A5D6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</w:rPr>
        <w:tab/>
        <w:t>________________________________</w:t>
      </w:r>
    </w:p>
    <w:p w:rsidR="00F95BF7" w:rsidRPr="0029743D" w:rsidRDefault="00F95BF7" w:rsidP="00F95BF7">
      <w:pPr>
        <w:ind w:left="3600" w:firstLine="720"/>
        <w:rPr>
          <w:rFonts w:ascii="Arial" w:hAnsi="Arial" w:cs="Arial"/>
        </w:rPr>
      </w:pPr>
      <w:r w:rsidRPr="0029743D">
        <w:rPr>
          <w:rFonts w:ascii="Arial" w:hAnsi="Arial" w:cs="Arial"/>
        </w:rPr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 xml:space="preserve"> 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</w:p>
    <w:p w:rsidR="00F95BF7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Default="00F95BF7" w:rsidP="00F95BF7">
      <w:pPr>
        <w:rPr>
          <w:rFonts w:ascii="Arial" w:hAnsi="Arial" w:cs="Arial"/>
        </w:rPr>
      </w:pPr>
    </w:p>
    <w:p w:rsidR="00F95BF7" w:rsidRDefault="00F95BF7" w:rsidP="00F95BF7">
      <w:pPr>
        <w:rPr>
          <w:rFonts w:ascii="Arial" w:hAnsi="Arial" w:cs="Arial"/>
        </w:rPr>
      </w:pPr>
    </w:p>
    <w:p w:rsidR="00F95BF7" w:rsidRDefault="00F95BF7" w:rsidP="00F95BF7">
      <w:pPr>
        <w:rPr>
          <w:rFonts w:ascii="Arial" w:hAnsi="Arial" w:cs="Arial"/>
        </w:rPr>
      </w:pPr>
    </w:p>
    <w:p w:rsidR="00F95BF7" w:rsidRPr="0029743D" w:rsidRDefault="00F95BF7" w:rsidP="00F95BF7">
      <w:pPr>
        <w:rPr>
          <w:rFonts w:ascii="Arial" w:hAnsi="Arial" w:cs="Arial"/>
        </w:rPr>
      </w:pPr>
    </w:p>
    <w:p w:rsidR="00F95BF7" w:rsidRPr="001509DF" w:rsidRDefault="00F95BF7" w:rsidP="00F95BF7">
      <w:pPr>
        <w:jc w:val="center"/>
        <w:rPr>
          <w:rFonts w:ascii="Arial" w:hAnsi="Arial" w:cs="Arial"/>
          <w:b/>
          <w:sz w:val="28"/>
          <w:szCs w:val="28"/>
        </w:rPr>
      </w:pPr>
      <w:r w:rsidRPr="001509DF">
        <w:rPr>
          <w:rFonts w:ascii="Arial" w:hAnsi="Arial" w:cs="Arial"/>
          <w:b/>
          <w:sz w:val="28"/>
          <w:szCs w:val="28"/>
        </w:rPr>
        <w:t>PERIODIC REVIEW-PROBATIONARY FACULTY</w:t>
      </w:r>
    </w:p>
    <w:p w:rsidR="00F95BF7" w:rsidRPr="001509DF" w:rsidRDefault="00F95BF7" w:rsidP="00F95BF7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1509DF">
        <w:rPr>
          <w:rFonts w:ascii="Arial" w:hAnsi="Arial" w:cs="Arial"/>
          <w:b/>
          <w:sz w:val="28"/>
          <w:szCs w:val="28"/>
        </w:rPr>
        <w:lastRenderedPageBreak/>
        <w:t xml:space="preserve">COLLEGE/ </w:t>
      </w:r>
      <w:smartTag w:uri="urn:schemas-microsoft-com:office:smarttags" w:element="place">
        <w:smartTag w:uri="urn:schemas-microsoft-com:office:smarttags" w:element="PlaceType">
          <w:r w:rsidRPr="001509DF">
            <w:rPr>
              <w:rFonts w:ascii="Arial" w:hAnsi="Arial" w:cs="Arial"/>
              <w:b/>
              <w:sz w:val="28"/>
              <w:szCs w:val="28"/>
            </w:rPr>
            <w:t>SCHOOL</w:t>
          </w:r>
        </w:smartTag>
        <w:r w:rsidRPr="001509DF">
          <w:rPr>
            <w:rFonts w:ascii="Arial" w:hAnsi="Arial" w:cs="Arial"/>
            <w:b/>
            <w:sz w:val="28"/>
            <w:szCs w:val="28"/>
          </w:rPr>
          <w:t xml:space="preserve"> OF </w:t>
        </w:r>
        <w:smartTag w:uri="urn:schemas-microsoft-com:office:smarttags" w:element="PlaceName">
          <w:r w:rsidRPr="001509DF">
            <w:rPr>
              <w:rFonts w:ascii="Arial" w:hAnsi="Arial" w:cs="Arial"/>
              <w:b/>
              <w:sz w:val="28"/>
              <w:szCs w:val="28"/>
              <w:u w:val="single"/>
            </w:rPr>
            <w:t>Social Sciences</w:t>
          </w:r>
        </w:smartTag>
      </w:smartTag>
      <w:r w:rsidRPr="001509DF">
        <w:rPr>
          <w:rFonts w:ascii="Arial" w:hAnsi="Arial" w:cs="Arial"/>
          <w:b/>
          <w:sz w:val="28"/>
          <w:szCs w:val="28"/>
          <w:u w:val="single"/>
        </w:rPr>
        <w:t xml:space="preserve"> </w:t>
      </w:r>
    </w:p>
    <w:p w:rsidR="00F95BF7" w:rsidRPr="001509DF" w:rsidRDefault="00F95BF7" w:rsidP="00F95BF7">
      <w:pPr>
        <w:jc w:val="center"/>
        <w:rPr>
          <w:rFonts w:ascii="Arial" w:hAnsi="Arial" w:cs="Arial"/>
          <w:b/>
          <w:sz w:val="28"/>
          <w:szCs w:val="28"/>
        </w:rPr>
      </w:pPr>
      <w:r w:rsidRPr="001509DF">
        <w:rPr>
          <w:rFonts w:ascii="Arial" w:hAnsi="Arial" w:cs="Arial"/>
          <w:b/>
          <w:sz w:val="28"/>
          <w:szCs w:val="28"/>
        </w:rPr>
        <w:t>Department Chair’s Review</w:t>
      </w:r>
    </w:p>
    <w:p w:rsidR="00F95BF7" w:rsidRPr="001509DF" w:rsidRDefault="00F95BF7" w:rsidP="00F95BF7">
      <w:pPr>
        <w:rPr>
          <w:rFonts w:ascii="Arial" w:hAnsi="Arial" w:cs="Arial"/>
          <w:b/>
          <w:u w:val="single"/>
        </w:rPr>
      </w:pPr>
    </w:p>
    <w:p w:rsidR="00F95BF7" w:rsidRPr="001509DF" w:rsidRDefault="00F95BF7" w:rsidP="00F95BF7">
      <w:pPr>
        <w:rPr>
          <w:rFonts w:ascii="Arial" w:hAnsi="Arial" w:cs="Arial"/>
          <w:b/>
        </w:rPr>
      </w:pPr>
      <w:r w:rsidRPr="001509DF">
        <w:rPr>
          <w:rFonts w:ascii="Arial" w:hAnsi="Arial" w:cs="Arial"/>
          <w:b/>
        </w:rPr>
        <w:t>Probationary Faculty</w:t>
      </w:r>
    </w:p>
    <w:p w:rsidR="00F95BF7" w:rsidRPr="001509DF" w:rsidRDefault="00F95BF7" w:rsidP="00F95BF7">
      <w:pPr>
        <w:rPr>
          <w:rFonts w:ascii="Arial" w:hAnsi="Arial" w:cs="Arial"/>
          <w:b/>
          <w:u w:val="single"/>
        </w:rPr>
      </w:pPr>
      <w:r w:rsidRPr="001509DF">
        <w:rPr>
          <w:rFonts w:ascii="Arial" w:hAnsi="Arial" w:cs="Arial"/>
          <w:b/>
        </w:rPr>
        <w:t xml:space="preserve">Member’s Name: </w:t>
      </w:r>
      <w:r>
        <w:rPr>
          <w:rFonts w:ascii="Arial" w:hAnsi="Arial" w:cs="Arial"/>
          <w:b/>
          <w:sz w:val="28"/>
          <w:szCs w:val="28"/>
          <w:u w:val="single"/>
        </w:rPr>
        <w:t>________________</w:t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</w:p>
    <w:p w:rsidR="00F95BF7" w:rsidRPr="001509DF" w:rsidRDefault="00F95BF7" w:rsidP="00F95B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640"/>
        </w:tabs>
        <w:rPr>
          <w:rFonts w:ascii="Arial" w:hAnsi="Arial" w:cs="Arial"/>
          <w:b/>
          <w:u w:val="single"/>
        </w:rPr>
      </w:pPr>
      <w:r w:rsidRPr="001509DF">
        <w:rPr>
          <w:rFonts w:ascii="Arial" w:hAnsi="Arial" w:cs="Arial"/>
          <w:b/>
        </w:rPr>
        <w:t>Probationary Year</w:t>
      </w:r>
      <w:r>
        <w:rPr>
          <w:rFonts w:ascii="Arial" w:hAnsi="Arial" w:cs="Arial"/>
          <w:b/>
          <w:sz w:val="28"/>
          <w:szCs w:val="28"/>
          <w:u w:val="single"/>
        </w:rPr>
        <w:t>: ____</w:t>
      </w:r>
      <w:r w:rsidRPr="001509DF">
        <w:rPr>
          <w:rFonts w:ascii="Arial" w:hAnsi="Arial" w:cs="Arial"/>
          <w:b/>
          <w:sz w:val="28"/>
          <w:szCs w:val="28"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  <w:t>______</w:t>
      </w:r>
    </w:p>
    <w:p w:rsidR="00F95BF7" w:rsidRPr="001509DF" w:rsidRDefault="00F95BF7" w:rsidP="00F95BF7">
      <w:pPr>
        <w:rPr>
          <w:rFonts w:ascii="Arial" w:hAnsi="Arial" w:cs="Arial"/>
          <w:b/>
          <w:u w:val="single"/>
        </w:rPr>
      </w:pPr>
      <w:r w:rsidRPr="001509DF">
        <w:rPr>
          <w:rFonts w:ascii="Arial" w:hAnsi="Arial" w:cs="Arial"/>
          <w:b/>
        </w:rPr>
        <w:t xml:space="preserve">Department: </w:t>
      </w:r>
      <w:r>
        <w:rPr>
          <w:rFonts w:ascii="Arial" w:hAnsi="Arial" w:cs="Arial"/>
          <w:b/>
          <w:sz w:val="28"/>
          <w:szCs w:val="28"/>
          <w:u w:val="single"/>
        </w:rPr>
        <w:t>__________</w:t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u w:val="single"/>
        </w:rPr>
      </w:pPr>
    </w:p>
    <w:p w:rsidR="00F95BF7" w:rsidRDefault="00F95BF7" w:rsidP="00F95BF7">
      <w:pPr>
        <w:rPr>
          <w:rFonts w:ascii="Arial" w:hAnsi="Arial" w:cs="Arial"/>
          <w:b/>
        </w:rPr>
      </w:pPr>
      <w:r w:rsidRPr="001509DF">
        <w:rPr>
          <w:rFonts w:ascii="Arial" w:hAnsi="Arial" w:cs="Arial"/>
          <w:b/>
        </w:rPr>
        <w:t>Brief Assessment of Progress:</w:t>
      </w:r>
    </w:p>
    <w:p w:rsidR="00F95BF7" w:rsidRPr="001509DF" w:rsidRDefault="00F95BF7" w:rsidP="00F95BF7">
      <w:pPr>
        <w:rPr>
          <w:rFonts w:ascii="Arial" w:hAnsi="Arial" w:cs="Arial"/>
          <w:b/>
        </w:rPr>
      </w:pPr>
    </w:p>
    <w:p w:rsidR="00F95BF7" w:rsidRPr="00E76ABC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_____</w:t>
      </w:r>
      <w:r w:rsidRPr="001509DF">
        <w:rPr>
          <w:rFonts w:ascii="Arial" w:hAnsi="Arial" w:cs="Arial"/>
          <w:sz w:val="32"/>
          <w:szCs w:val="32"/>
          <w:u w:val="single"/>
        </w:rPr>
        <w:tab/>
      </w:r>
      <w:r w:rsidRPr="001509DF">
        <w:rPr>
          <w:rFonts w:ascii="Arial" w:hAnsi="Arial" w:cs="Arial"/>
          <w:sz w:val="32"/>
          <w:szCs w:val="32"/>
          <w:u w:val="single"/>
        </w:rPr>
        <w:tab/>
      </w:r>
      <w:r w:rsidRPr="001509DF">
        <w:rPr>
          <w:rFonts w:ascii="Arial" w:hAnsi="Arial" w:cs="Arial"/>
          <w:sz w:val="32"/>
          <w:szCs w:val="32"/>
          <w:u w:val="single"/>
        </w:rPr>
        <w:tab/>
      </w:r>
      <w:r w:rsidRPr="001509DF">
        <w:rPr>
          <w:rFonts w:ascii="Arial" w:hAnsi="Arial" w:cs="Arial"/>
          <w:sz w:val="32"/>
          <w:szCs w:val="32"/>
          <w:u w:val="single"/>
        </w:rPr>
        <w:tab/>
      </w:r>
      <w:r>
        <w:rPr>
          <w:rFonts w:ascii="Arial" w:hAnsi="Arial" w:cs="Arial"/>
          <w:sz w:val="32"/>
          <w:szCs w:val="32"/>
          <w:u w:val="single"/>
        </w:rPr>
        <w:tab/>
      </w:r>
      <w:r>
        <w:rPr>
          <w:rFonts w:ascii="Arial" w:hAnsi="Arial" w:cs="Arial"/>
          <w:sz w:val="32"/>
          <w:szCs w:val="32"/>
          <w:u w:val="single"/>
        </w:rPr>
        <w:tab/>
      </w:r>
      <w:r w:rsidRPr="001509DF">
        <w:rPr>
          <w:rFonts w:ascii="Arial" w:hAnsi="Arial" w:cs="Arial"/>
          <w:sz w:val="32"/>
          <w:szCs w:val="32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  <w:r w:rsidRPr="001509DF">
        <w:rPr>
          <w:rFonts w:ascii="Arial" w:hAnsi="Arial" w:cs="Arial"/>
          <w:sz w:val="36"/>
          <w:szCs w:val="36"/>
          <w:u w:val="single"/>
        </w:rPr>
        <w:tab/>
      </w:r>
    </w:p>
    <w:p w:rsidR="00F95BF7" w:rsidRPr="001509DF" w:rsidRDefault="00F95BF7" w:rsidP="00F95BF7">
      <w:pPr>
        <w:rPr>
          <w:rFonts w:ascii="Arial" w:hAnsi="Arial" w:cs="Arial"/>
          <w:sz w:val="32"/>
          <w:szCs w:val="32"/>
          <w:u w:val="single"/>
        </w:rPr>
      </w:pPr>
    </w:p>
    <w:p w:rsidR="00F95BF7" w:rsidRPr="001509DF" w:rsidRDefault="00F95BF7" w:rsidP="00F95BF7">
      <w:pPr>
        <w:rPr>
          <w:rFonts w:ascii="Arial" w:hAnsi="Arial" w:cs="Arial"/>
          <w:b/>
        </w:rPr>
      </w:pPr>
      <w:r w:rsidRPr="001509DF">
        <w:rPr>
          <w:rFonts w:ascii="Arial" w:hAnsi="Arial" w:cs="Arial"/>
          <w:b/>
        </w:rPr>
        <w:t>Department Chair’s Signature</w:t>
      </w:r>
    </w:p>
    <w:p w:rsidR="00F95BF7" w:rsidRPr="001509DF" w:rsidRDefault="00F95BF7" w:rsidP="00F95BF7">
      <w:pPr>
        <w:rPr>
          <w:rFonts w:ascii="Arial" w:hAnsi="Arial" w:cs="Arial"/>
          <w:b/>
        </w:rPr>
      </w:pPr>
    </w:p>
    <w:p w:rsidR="00F95BF7" w:rsidRPr="001509DF" w:rsidRDefault="00F95BF7" w:rsidP="00F95BF7">
      <w:pPr>
        <w:rPr>
          <w:rFonts w:ascii="Arial" w:hAnsi="Arial" w:cs="Arial"/>
          <w:b/>
        </w:rPr>
      </w:pPr>
    </w:p>
    <w:p w:rsidR="00F95BF7" w:rsidRPr="001509DF" w:rsidRDefault="00F95BF7" w:rsidP="00F95BF7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__________</w:t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</w:rPr>
        <w:t xml:space="preserve"> </w:t>
      </w:r>
      <w:r w:rsidRPr="001509DF">
        <w:rPr>
          <w:rFonts w:ascii="Arial" w:hAnsi="Arial" w:cs="Arial"/>
          <w:b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 w:rsidRPr="001509DF">
        <w:rPr>
          <w:rFonts w:ascii="Arial" w:hAnsi="Arial" w:cs="Arial"/>
          <w:b/>
          <w:u w:val="single"/>
        </w:rPr>
        <w:tab/>
      </w:r>
    </w:p>
    <w:p w:rsidR="00F95BF7" w:rsidRPr="00E40FF9" w:rsidRDefault="00F95BF7" w:rsidP="00F95BF7">
      <w:pPr>
        <w:rPr>
          <w:rFonts w:ascii="Arial" w:hAnsi="Arial" w:cs="Arial"/>
          <w:b/>
        </w:rPr>
      </w:pPr>
      <w:r w:rsidRPr="001509DF">
        <w:rPr>
          <w:rFonts w:ascii="Arial" w:hAnsi="Arial" w:cs="Arial"/>
          <w:b/>
        </w:rPr>
        <w:t>Name</w:t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>Signature</w:t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  <w:t>Date</w:t>
      </w:r>
      <w:r w:rsidRPr="001509DF">
        <w:rPr>
          <w:rFonts w:ascii="Arial" w:hAnsi="Arial" w:cs="Arial"/>
          <w:b/>
        </w:rPr>
        <w:tab/>
      </w:r>
      <w:r w:rsidRPr="001509DF">
        <w:rPr>
          <w:rFonts w:ascii="Arial" w:hAnsi="Arial" w:cs="Arial"/>
          <w:b/>
        </w:rPr>
        <w:tab/>
      </w:r>
    </w:p>
    <w:p w:rsidR="00F95BF7" w:rsidRPr="003952CE" w:rsidRDefault="00F95BF7" w:rsidP="00F95BF7">
      <w:pPr>
        <w:spacing w:after="120"/>
        <w:rPr>
          <w:rFonts w:ascii="Arial" w:eastAsia="Arial Unicode MS" w:hAnsi="Arial" w:cs="Arial"/>
          <w:b/>
          <w:sz w:val="20"/>
          <w:szCs w:val="20"/>
        </w:rPr>
      </w:pPr>
      <w:r w:rsidRPr="003952CE">
        <w:rPr>
          <w:rFonts w:ascii="Arial" w:eastAsia="Arial Unicode MS" w:hAnsi="Arial" w:cs="Arial"/>
          <w:b/>
          <w:sz w:val="20"/>
          <w:szCs w:val="20"/>
          <w:u w:val="single"/>
        </w:rPr>
        <w:t>APPLICANT’S ACKNOWLEDGEMENT</w:t>
      </w:r>
      <w:r w:rsidRPr="003952CE">
        <w:rPr>
          <w:rFonts w:ascii="Arial" w:eastAsia="Arial Unicode MS" w:hAnsi="Arial" w:cs="Arial"/>
          <w:b/>
          <w:sz w:val="20"/>
          <w:szCs w:val="20"/>
        </w:rPr>
        <w:t>:</w:t>
      </w: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I have received a copy of this form and the attached written recommendation of the department peer review committee and, if the department chair made a separate recommendation, a copy of the department chair’s written recommendation as well.  </w:t>
      </w: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I realize that signing this form does not necessarily mean that I agree with the recommendation of the department peer review committee and/or the department chair.</w:t>
      </w: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I have had an opportunity to review the recommendations, and I am aware that I may submit a response or rebuttal statement to the chair and the department peer review committee.  I realize that I have ten days to respond before my RTP file moves to the next level of review and that, if I respond within that time period, my response or rebuttal will be incorporated into my Off-year Review file.  I understand that I may still submit a response or rebuttal after the ten days have expired, but that the college/school peer review committee and/or dean may begin reviewing my file before the response or rebuttal is incorporated into my Off-year Review file.</w:t>
      </w: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Default="00F95BF7" w:rsidP="00F95BF7">
      <w:pPr>
        <w:rPr>
          <w:rFonts w:ascii="Arial" w:eastAsia="Arial Unicode MS" w:hAnsi="Arial" w:cs="Arial"/>
          <w:sz w:val="20"/>
          <w:szCs w:val="20"/>
        </w:rPr>
      </w:pPr>
    </w:p>
    <w:p w:rsidR="00F95BF7" w:rsidRDefault="00F95BF7" w:rsidP="00F95BF7">
      <w:pPr>
        <w:tabs>
          <w:tab w:val="right" w:leader="underscore" w:pos="8640"/>
        </w:tabs>
        <w:rPr>
          <w:rFonts w:ascii="Arial" w:eastAsia="Arial Unicode MS" w:hAnsi="Arial" w:cs="Arial"/>
          <w:smallCaps/>
          <w:sz w:val="18"/>
          <w:szCs w:val="18"/>
        </w:rPr>
      </w:pPr>
      <w:r>
        <w:rPr>
          <w:rFonts w:ascii="Arial" w:eastAsia="Arial Unicode MS" w:hAnsi="Arial" w:cs="Arial"/>
          <w:smallCaps/>
          <w:sz w:val="18"/>
          <w:szCs w:val="18"/>
        </w:rPr>
        <w:tab/>
      </w:r>
    </w:p>
    <w:p w:rsidR="00F95BF7" w:rsidRPr="008629DC" w:rsidRDefault="00F95BF7" w:rsidP="00F95BF7">
      <w:pPr>
        <w:rPr>
          <w:rFonts w:ascii="Arial" w:eastAsia="Arial Unicode MS" w:hAnsi="Arial" w:cs="Arial"/>
          <w:sz w:val="16"/>
          <w:szCs w:val="16"/>
        </w:rPr>
      </w:pPr>
      <w:r>
        <w:rPr>
          <w:rFonts w:ascii="Arial" w:eastAsia="Arial Unicode MS" w:hAnsi="Arial" w:cs="Arial"/>
          <w:sz w:val="16"/>
          <w:szCs w:val="16"/>
        </w:rPr>
        <w:t xml:space="preserve">   Applicant’s Signature</w:t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  <w:t xml:space="preserve">  </w:t>
      </w:r>
      <w:r>
        <w:rPr>
          <w:rFonts w:ascii="Arial" w:eastAsia="Arial Unicode MS" w:hAnsi="Arial" w:cs="Arial"/>
          <w:sz w:val="16"/>
          <w:szCs w:val="16"/>
        </w:rPr>
        <w:tab/>
      </w:r>
      <w:r>
        <w:rPr>
          <w:rFonts w:ascii="Arial" w:eastAsia="Arial Unicode MS" w:hAnsi="Arial" w:cs="Arial"/>
          <w:sz w:val="16"/>
          <w:szCs w:val="16"/>
        </w:rPr>
        <w:tab/>
        <w:t>Date</w:t>
      </w:r>
    </w:p>
    <w:p w:rsidR="00F95BF7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Pr="0029743D" w:rsidRDefault="00F95BF7" w:rsidP="00F95BF7">
      <w:pPr>
        <w:jc w:val="center"/>
        <w:rPr>
          <w:rFonts w:ascii="Arial" w:hAnsi="Arial" w:cs="Arial"/>
          <w:b/>
          <w:sz w:val="28"/>
          <w:szCs w:val="28"/>
        </w:rPr>
      </w:pPr>
      <w:r w:rsidRPr="0029743D">
        <w:rPr>
          <w:rFonts w:ascii="Arial" w:hAnsi="Arial" w:cs="Arial"/>
          <w:b/>
          <w:sz w:val="28"/>
          <w:szCs w:val="28"/>
        </w:rPr>
        <w:t>PERIODIC REVIEW-PROBATIONARY FACULTY</w:t>
      </w:r>
    </w:p>
    <w:p w:rsidR="00F95BF7" w:rsidRPr="00E76ABC" w:rsidRDefault="00F95BF7" w:rsidP="00F95BF7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29743D">
        <w:rPr>
          <w:rFonts w:ascii="Arial" w:hAnsi="Arial" w:cs="Arial"/>
          <w:b/>
          <w:sz w:val="28"/>
          <w:szCs w:val="28"/>
        </w:rPr>
        <w:lastRenderedPageBreak/>
        <w:t xml:space="preserve">COLLEGE/ </w:t>
      </w:r>
      <w:smartTag w:uri="urn:schemas-microsoft-com:office:smarttags" w:element="place">
        <w:smartTag w:uri="urn:schemas-microsoft-com:office:smarttags" w:element="PlaceType">
          <w:r w:rsidRPr="0029743D">
            <w:rPr>
              <w:rFonts w:ascii="Arial" w:hAnsi="Arial" w:cs="Arial"/>
              <w:b/>
              <w:sz w:val="28"/>
              <w:szCs w:val="28"/>
            </w:rPr>
            <w:t>SCHOOL</w:t>
          </w:r>
        </w:smartTag>
        <w:r w:rsidRPr="0029743D">
          <w:rPr>
            <w:rFonts w:ascii="Arial" w:hAnsi="Arial" w:cs="Arial"/>
            <w:b/>
            <w:sz w:val="28"/>
            <w:szCs w:val="28"/>
          </w:rPr>
          <w:t xml:space="preserve"> OF </w:t>
        </w:r>
        <w:smartTag w:uri="urn:schemas-microsoft-com:office:smarttags" w:element="PlaceName">
          <w:r w:rsidRPr="0029743D">
            <w:rPr>
              <w:rFonts w:ascii="Arial" w:hAnsi="Arial" w:cs="Arial"/>
              <w:b/>
              <w:sz w:val="28"/>
              <w:szCs w:val="28"/>
              <w:u w:val="single"/>
            </w:rPr>
            <w:t>Social Sciences</w:t>
          </w:r>
        </w:smartTag>
      </w:smartTag>
    </w:p>
    <w:p w:rsidR="00F95BF7" w:rsidRDefault="00F95BF7" w:rsidP="00F95BF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llege Personnel Committee</w:t>
      </w:r>
    </w:p>
    <w:p w:rsidR="00F95BF7" w:rsidRPr="00E76ABC" w:rsidRDefault="00F95BF7" w:rsidP="00F95BF7">
      <w:pPr>
        <w:jc w:val="center"/>
        <w:rPr>
          <w:rFonts w:ascii="Arial" w:hAnsi="Arial" w:cs="Arial"/>
          <w:b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Probationary Faculty</w:t>
      </w:r>
      <w:r>
        <w:rPr>
          <w:rFonts w:ascii="Arial" w:hAnsi="Arial" w:cs="Arial"/>
          <w:b/>
        </w:rPr>
        <w:t xml:space="preserve"> </w:t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 xml:space="preserve">Member’s Name: </w:t>
      </w:r>
      <w:r>
        <w:rPr>
          <w:rFonts w:ascii="Arial" w:hAnsi="Arial" w:cs="Arial"/>
          <w:b/>
          <w:sz w:val="28"/>
          <w:szCs w:val="28"/>
          <w:u w:val="single"/>
        </w:rPr>
        <w:t>_________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>Probationary Year</w:t>
      </w:r>
      <w:r>
        <w:rPr>
          <w:rFonts w:ascii="Arial" w:hAnsi="Arial" w:cs="Arial"/>
          <w:b/>
          <w:sz w:val="28"/>
          <w:szCs w:val="28"/>
          <w:u w:val="single"/>
        </w:rPr>
        <w:t>: ______</w:t>
      </w:r>
      <w:r w:rsidRPr="0029743D">
        <w:rPr>
          <w:rFonts w:ascii="Arial" w:hAnsi="Arial" w:cs="Arial"/>
          <w:b/>
          <w:sz w:val="28"/>
          <w:szCs w:val="28"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 xml:space="preserve">Department: </w:t>
      </w:r>
      <w:r>
        <w:rPr>
          <w:rFonts w:ascii="Arial" w:hAnsi="Arial" w:cs="Arial"/>
          <w:b/>
          <w:sz w:val="28"/>
          <w:szCs w:val="28"/>
          <w:u w:val="single"/>
        </w:rPr>
        <w:t>___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u w:val="single"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Brief Assessment of Progress:</w:t>
      </w:r>
    </w:p>
    <w:p w:rsidR="00F95BF7" w:rsidRPr="0029743D" w:rsidRDefault="00F95BF7" w:rsidP="00F95BF7">
      <w:pPr>
        <w:rPr>
          <w:rFonts w:ascii="Arial" w:hAnsi="Arial" w:cs="Arial"/>
        </w:rPr>
      </w:pP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t>_________________</w:t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2"/>
          <w:szCs w:val="32"/>
          <w:u w:val="single"/>
        </w:rPr>
      </w:pPr>
    </w:p>
    <w:p w:rsidR="00F95BF7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llege Personnel</w:t>
      </w:r>
      <w:r w:rsidRPr="0029743D">
        <w:rPr>
          <w:rFonts w:ascii="Arial" w:hAnsi="Arial" w:cs="Arial"/>
          <w:b/>
        </w:rPr>
        <w:t xml:space="preserve"> Committee Signatures:  Type or Print</w:t>
      </w:r>
    </w:p>
    <w:p w:rsidR="00F95BF7" w:rsidRPr="001A5D6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</w:rPr>
        <w:tab/>
        <w:t>________________________________</w:t>
      </w:r>
    </w:p>
    <w:p w:rsidR="00F95BF7" w:rsidRPr="0029743D" w:rsidRDefault="00F95BF7" w:rsidP="00F95BF7">
      <w:pPr>
        <w:ind w:left="3600" w:firstLine="720"/>
        <w:rPr>
          <w:rFonts w:ascii="Arial" w:hAnsi="Arial" w:cs="Arial"/>
        </w:rPr>
      </w:pPr>
      <w:r w:rsidRPr="0029743D">
        <w:rPr>
          <w:rFonts w:ascii="Arial" w:hAnsi="Arial" w:cs="Arial"/>
        </w:rPr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 xml:space="preserve"> 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Pr="0029743D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  <w:r w:rsidRPr="0029743D">
        <w:rPr>
          <w:rFonts w:ascii="Arial" w:hAnsi="Arial" w:cs="Arial"/>
          <w:u w:val="single"/>
        </w:rPr>
        <w:tab/>
      </w:r>
    </w:p>
    <w:p w:rsidR="00F95BF7" w:rsidRDefault="00F95BF7" w:rsidP="00F95BF7">
      <w:pPr>
        <w:rPr>
          <w:rFonts w:ascii="Arial" w:hAnsi="Arial" w:cs="Arial"/>
        </w:rPr>
      </w:pP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Signature</w:t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</w:r>
      <w:r w:rsidRPr="0029743D">
        <w:rPr>
          <w:rFonts w:ascii="Arial" w:hAnsi="Arial" w:cs="Arial"/>
        </w:rPr>
        <w:tab/>
        <w:t>Date</w:t>
      </w:r>
    </w:p>
    <w:p w:rsidR="00F95BF7" w:rsidRDefault="00F95BF7" w:rsidP="00F95BF7">
      <w:pPr>
        <w:rPr>
          <w:rFonts w:ascii="Arial" w:hAnsi="Arial" w:cs="Arial"/>
        </w:rPr>
      </w:pPr>
    </w:p>
    <w:p w:rsidR="00F95BF7" w:rsidRDefault="00F95BF7" w:rsidP="00F95BF7">
      <w:pPr>
        <w:rPr>
          <w:rFonts w:ascii="Arial" w:hAnsi="Arial" w:cs="Arial"/>
        </w:rPr>
      </w:pPr>
    </w:p>
    <w:p w:rsidR="00F95BF7" w:rsidRPr="0029743D" w:rsidRDefault="00F95BF7" w:rsidP="00F95BF7">
      <w:pPr>
        <w:rPr>
          <w:rFonts w:ascii="Arial" w:hAnsi="Arial" w:cs="Arial"/>
          <w:b/>
          <w:sz w:val="28"/>
          <w:szCs w:val="28"/>
        </w:rPr>
      </w:pPr>
    </w:p>
    <w:p w:rsidR="00F95BF7" w:rsidRPr="0029743D" w:rsidRDefault="00F95BF7" w:rsidP="00F95BF7">
      <w:pPr>
        <w:jc w:val="center"/>
        <w:rPr>
          <w:rFonts w:ascii="Arial" w:hAnsi="Arial" w:cs="Arial"/>
          <w:b/>
          <w:sz w:val="28"/>
          <w:szCs w:val="28"/>
        </w:rPr>
      </w:pPr>
      <w:r w:rsidRPr="0029743D">
        <w:rPr>
          <w:rFonts w:ascii="Arial" w:hAnsi="Arial" w:cs="Arial"/>
          <w:b/>
          <w:sz w:val="28"/>
          <w:szCs w:val="28"/>
        </w:rPr>
        <w:t>PERIODIC REVIEW-PROBATIONARY FACULTY</w:t>
      </w:r>
    </w:p>
    <w:p w:rsidR="00F95BF7" w:rsidRPr="0029743D" w:rsidRDefault="00F95BF7" w:rsidP="00F95BF7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29743D">
        <w:rPr>
          <w:rFonts w:ascii="Arial" w:hAnsi="Arial" w:cs="Arial"/>
          <w:b/>
          <w:sz w:val="28"/>
          <w:szCs w:val="28"/>
        </w:rPr>
        <w:lastRenderedPageBreak/>
        <w:t xml:space="preserve">COLLEGE/ </w:t>
      </w:r>
      <w:smartTag w:uri="urn:schemas-microsoft-com:office:smarttags" w:element="place">
        <w:smartTag w:uri="urn:schemas-microsoft-com:office:smarttags" w:element="PlaceType">
          <w:r w:rsidRPr="0029743D">
            <w:rPr>
              <w:rFonts w:ascii="Arial" w:hAnsi="Arial" w:cs="Arial"/>
              <w:b/>
              <w:sz w:val="28"/>
              <w:szCs w:val="28"/>
            </w:rPr>
            <w:t>SCHOOL</w:t>
          </w:r>
        </w:smartTag>
        <w:r w:rsidRPr="0029743D">
          <w:rPr>
            <w:rFonts w:ascii="Arial" w:hAnsi="Arial" w:cs="Arial"/>
            <w:b/>
            <w:sz w:val="28"/>
            <w:szCs w:val="28"/>
          </w:rPr>
          <w:t xml:space="preserve"> OF </w:t>
        </w:r>
        <w:smartTag w:uri="urn:schemas-microsoft-com:office:smarttags" w:element="PlaceName">
          <w:r w:rsidRPr="0029743D">
            <w:rPr>
              <w:rFonts w:ascii="Arial" w:hAnsi="Arial" w:cs="Arial"/>
              <w:b/>
              <w:sz w:val="28"/>
              <w:szCs w:val="28"/>
              <w:u w:val="single"/>
            </w:rPr>
            <w:t>Social Sciences</w:t>
          </w:r>
        </w:smartTag>
      </w:smartTag>
      <w:r w:rsidRPr="0029743D">
        <w:rPr>
          <w:rFonts w:ascii="Arial" w:hAnsi="Arial" w:cs="Arial"/>
          <w:b/>
          <w:sz w:val="28"/>
          <w:szCs w:val="28"/>
          <w:u w:val="single"/>
        </w:rPr>
        <w:t xml:space="preserve"> </w:t>
      </w:r>
    </w:p>
    <w:p w:rsidR="00F95BF7" w:rsidRPr="0029743D" w:rsidRDefault="00F95BF7" w:rsidP="00F95BF7">
      <w:pPr>
        <w:jc w:val="center"/>
        <w:rPr>
          <w:rFonts w:ascii="Arial" w:hAnsi="Arial" w:cs="Arial"/>
          <w:b/>
          <w:sz w:val="28"/>
          <w:szCs w:val="28"/>
        </w:rPr>
      </w:pPr>
      <w:r w:rsidRPr="0029743D">
        <w:rPr>
          <w:rFonts w:ascii="Arial" w:hAnsi="Arial" w:cs="Arial"/>
          <w:b/>
          <w:sz w:val="28"/>
          <w:szCs w:val="28"/>
        </w:rPr>
        <w:t>Dean’s Review</w:t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Probationary Faculty</w:t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 xml:space="preserve">Member’s Name: </w:t>
      </w:r>
      <w:r>
        <w:rPr>
          <w:rFonts w:ascii="Arial" w:hAnsi="Arial" w:cs="Arial"/>
          <w:b/>
          <w:sz w:val="28"/>
          <w:szCs w:val="28"/>
          <w:u w:val="single"/>
        </w:rPr>
        <w:t>_______________</w:t>
      </w:r>
      <w:r w:rsidRPr="0029743D">
        <w:rPr>
          <w:rFonts w:ascii="Arial" w:hAnsi="Arial" w:cs="Arial"/>
          <w:b/>
          <w:sz w:val="28"/>
          <w:szCs w:val="28"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>Probationary Year</w:t>
      </w:r>
      <w:r>
        <w:rPr>
          <w:rFonts w:ascii="Arial" w:hAnsi="Arial" w:cs="Arial"/>
          <w:b/>
          <w:sz w:val="28"/>
          <w:szCs w:val="28"/>
          <w:u w:val="single"/>
        </w:rPr>
        <w:t>: _____</w:t>
      </w:r>
      <w:r w:rsidRPr="0029743D">
        <w:rPr>
          <w:rFonts w:ascii="Arial" w:hAnsi="Arial" w:cs="Arial"/>
          <w:b/>
          <w:sz w:val="28"/>
          <w:szCs w:val="28"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  <w:u w:val="single"/>
        </w:rPr>
      </w:pPr>
      <w:r w:rsidRPr="0029743D">
        <w:rPr>
          <w:rFonts w:ascii="Arial" w:hAnsi="Arial" w:cs="Arial"/>
          <w:b/>
        </w:rPr>
        <w:t xml:space="preserve">Department: </w:t>
      </w:r>
      <w:r>
        <w:rPr>
          <w:rFonts w:ascii="Arial" w:hAnsi="Arial" w:cs="Arial"/>
          <w:b/>
          <w:sz w:val="28"/>
          <w:szCs w:val="28"/>
          <w:u w:val="single"/>
        </w:rPr>
        <w:t>_________________</w:t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  <w:r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u w:val="single"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Brief Assessment of Progress:</w:t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  <w:r w:rsidRPr="0029743D">
        <w:rPr>
          <w:rFonts w:ascii="Arial" w:hAnsi="Arial" w:cs="Arial"/>
          <w:sz w:val="32"/>
          <w:szCs w:val="32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6"/>
          <w:szCs w:val="36"/>
          <w:u w:val="single"/>
        </w:rPr>
      </w:pP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  <w:r w:rsidRPr="0029743D">
        <w:rPr>
          <w:rFonts w:ascii="Arial" w:hAnsi="Arial" w:cs="Arial"/>
          <w:sz w:val="36"/>
          <w:szCs w:val="36"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sz w:val="32"/>
          <w:szCs w:val="32"/>
          <w:u w:val="single"/>
        </w:rPr>
      </w:pP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Dean’s Signature</w:t>
      </w:r>
    </w:p>
    <w:p w:rsidR="00F95BF7" w:rsidRPr="0029743D" w:rsidRDefault="00F95BF7" w:rsidP="00F95BF7">
      <w:pPr>
        <w:rPr>
          <w:rFonts w:ascii="Arial" w:hAnsi="Arial" w:cs="Arial"/>
          <w:b/>
        </w:rPr>
      </w:pPr>
    </w:p>
    <w:p w:rsidR="00F95BF7" w:rsidRPr="0029743D" w:rsidRDefault="00394C99" w:rsidP="00F95BF7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</w:rPr>
        <w:t xml:space="preserve"> </w:t>
      </w:r>
      <w:r w:rsidR="00F95BF7" w:rsidRPr="0029743D">
        <w:rPr>
          <w:rFonts w:ascii="Arial" w:hAnsi="Arial" w:cs="Arial"/>
          <w:b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  <w:r w:rsidR="00F95BF7" w:rsidRPr="0029743D">
        <w:rPr>
          <w:rFonts w:ascii="Arial" w:hAnsi="Arial" w:cs="Arial"/>
          <w:b/>
          <w:u w:val="single"/>
        </w:rPr>
        <w:tab/>
      </w:r>
    </w:p>
    <w:p w:rsidR="00F95BF7" w:rsidRPr="0029743D" w:rsidRDefault="00F95BF7" w:rsidP="00F95BF7">
      <w:pPr>
        <w:rPr>
          <w:rFonts w:ascii="Arial" w:hAnsi="Arial" w:cs="Arial"/>
          <w:b/>
        </w:rPr>
      </w:pPr>
      <w:r w:rsidRPr="0029743D">
        <w:rPr>
          <w:rFonts w:ascii="Arial" w:hAnsi="Arial" w:cs="Arial"/>
          <w:b/>
        </w:rPr>
        <w:t>Name</w:t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  <w:t>Signature</w:t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  <w:t>Date</w:t>
      </w:r>
      <w:r w:rsidRPr="0029743D">
        <w:rPr>
          <w:rFonts w:ascii="Arial" w:hAnsi="Arial" w:cs="Arial"/>
          <w:b/>
        </w:rPr>
        <w:tab/>
      </w:r>
      <w:r w:rsidRPr="0029743D">
        <w:rPr>
          <w:rFonts w:ascii="Arial" w:hAnsi="Arial" w:cs="Arial"/>
          <w:b/>
        </w:rPr>
        <w:tab/>
      </w:r>
    </w:p>
    <w:p w:rsidR="00F95BF7" w:rsidRPr="0029743D" w:rsidRDefault="00F95BF7" w:rsidP="00F95BF7">
      <w:pPr>
        <w:rPr>
          <w:rFonts w:ascii="Arial" w:hAnsi="Arial" w:cs="Arial"/>
          <w:b/>
        </w:rPr>
      </w:pPr>
    </w:p>
    <w:p w:rsidR="00F95BF7" w:rsidRPr="0029743D" w:rsidRDefault="00F95BF7" w:rsidP="00F95BF7">
      <w:pPr>
        <w:spacing w:after="120"/>
        <w:rPr>
          <w:rFonts w:ascii="Arial" w:eastAsia="Arial Unicode MS" w:hAnsi="Arial" w:cs="Arial"/>
          <w:b/>
          <w:sz w:val="20"/>
          <w:szCs w:val="20"/>
        </w:rPr>
      </w:pPr>
      <w:r w:rsidRPr="0029743D">
        <w:rPr>
          <w:rFonts w:ascii="Arial" w:eastAsia="Arial Unicode MS" w:hAnsi="Arial" w:cs="Arial"/>
          <w:b/>
          <w:sz w:val="20"/>
          <w:szCs w:val="20"/>
          <w:u w:val="single"/>
        </w:rPr>
        <w:t>APPLICANT’S ACKNOWLEDGEMENT</w:t>
      </w:r>
      <w:r w:rsidRPr="0029743D">
        <w:rPr>
          <w:rFonts w:ascii="Arial" w:eastAsia="Arial Unicode MS" w:hAnsi="Arial" w:cs="Arial"/>
          <w:b/>
          <w:sz w:val="20"/>
          <w:szCs w:val="20"/>
        </w:rPr>
        <w:t>:</w:t>
      </w:r>
    </w:p>
    <w:p w:rsidR="00F95BF7" w:rsidRPr="0029743D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  <w:r w:rsidRPr="0029743D">
        <w:rPr>
          <w:rFonts w:ascii="Arial" w:eastAsia="Arial Unicode MS" w:hAnsi="Arial" w:cs="Arial"/>
          <w:sz w:val="20"/>
          <w:szCs w:val="20"/>
        </w:rPr>
        <w:t>I have received a copy of this form and the attached written</w:t>
      </w:r>
      <w:r>
        <w:rPr>
          <w:rFonts w:ascii="Arial" w:eastAsia="Arial Unicode MS" w:hAnsi="Arial" w:cs="Arial"/>
          <w:sz w:val="20"/>
          <w:szCs w:val="20"/>
        </w:rPr>
        <w:t xml:space="preserve"> recommendations of the College Personnel Committee and the Dean.</w:t>
      </w:r>
      <w:r w:rsidRPr="0029743D">
        <w:rPr>
          <w:rFonts w:ascii="Arial" w:eastAsia="Arial Unicode MS" w:hAnsi="Arial" w:cs="Arial"/>
          <w:sz w:val="20"/>
          <w:szCs w:val="20"/>
        </w:rPr>
        <w:t xml:space="preserve">  </w:t>
      </w:r>
    </w:p>
    <w:p w:rsidR="00F95BF7" w:rsidRPr="0029743D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Pr="0029743D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  <w:r w:rsidRPr="0029743D">
        <w:rPr>
          <w:rFonts w:ascii="Arial" w:eastAsia="Arial Unicode MS" w:hAnsi="Arial" w:cs="Arial"/>
          <w:sz w:val="20"/>
          <w:szCs w:val="20"/>
        </w:rPr>
        <w:t>I realize that signing this form does not necessarily mean that I agree with the recommendation</w:t>
      </w:r>
      <w:r>
        <w:rPr>
          <w:rFonts w:ascii="Arial" w:eastAsia="Arial Unicode MS" w:hAnsi="Arial" w:cs="Arial"/>
          <w:sz w:val="20"/>
          <w:szCs w:val="20"/>
        </w:rPr>
        <w:t>s</w:t>
      </w:r>
      <w:r w:rsidRPr="0029743D">
        <w:rPr>
          <w:rFonts w:ascii="Arial" w:eastAsia="Arial Unicode MS" w:hAnsi="Arial" w:cs="Arial"/>
          <w:sz w:val="20"/>
          <w:szCs w:val="20"/>
        </w:rPr>
        <w:t xml:space="preserve"> of </w:t>
      </w:r>
      <w:r>
        <w:rPr>
          <w:rFonts w:ascii="Arial" w:eastAsia="Arial Unicode MS" w:hAnsi="Arial" w:cs="Arial"/>
          <w:sz w:val="20"/>
          <w:szCs w:val="20"/>
        </w:rPr>
        <w:t>the College Personnel Committee and the Dean</w:t>
      </w:r>
      <w:r w:rsidRPr="0029743D">
        <w:rPr>
          <w:rFonts w:ascii="Arial" w:eastAsia="Arial Unicode MS" w:hAnsi="Arial" w:cs="Arial"/>
          <w:sz w:val="20"/>
          <w:szCs w:val="20"/>
        </w:rPr>
        <w:t>.</w:t>
      </w:r>
    </w:p>
    <w:p w:rsidR="00F95BF7" w:rsidRPr="0029743D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Pr="0029743D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  <w:r w:rsidRPr="0029743D">
        <w:rPr>
          <w:rFonts w:ascii="Arial" w:eastAsia="Arial Unicode MS" w:hAnsi="Arial" w:cs="Arial"/>
          <w:sz w:val="20"/>
          <w:szCs w:val="20"/>
        </w:rPr>
        <w:t>I have had an opportunity to review the recommendations, and I am aware that I may submit a response or rebuttal st</w:t>
      </w:r>
      <w:r>
        <w:rPr>
          <w:rFonts w:ascii="Arial" w:eastAsia="Arial Unicode MS" w:hAnsi="Arial" w:cs="Arial"/>
          <w:sz w:val="20"/>
          <w:szCs w:val="20"/>
        </w:rPr>
        <w:t>atement to the College Personnel Committee and the D</w:t>
      </w:r>
      <w:r w:rsidRPr="0029743D">
        <w:rPr>
          <w:rFonts w:ascii="Arial" w:eastAsia="Arial Unicode MS" w:hAnsi="Arial" w:cs="Arial"/>
          <w:sz w:val="20"/>
          <w:szCs w:val="20"/>
        </w:rPr>
        <w:t>e</w:t>
      </w:r>
      <w:r>
        <w:rPr>
          <w:rFonts w:ascii="Arial" w:eastAsia="Arial Unicode MS" w:hAnsi="Arial" w:cs="Arial"/>
          <w:sz w:val="20"/>
          <w:szCs w:val="20"/>
        </w:rPr>
        <w:t>an.  I realize that I have ten</w:t>
      </w:r>
      <w:r w:rsidRPr="0029743D">
        <w:rPr>
          <w:rFonts w:ascii="Arial" w:eastAsia="Arial Unicode MS" w:hAnsi="Arial" w:cs="Arial"/>
          <w:sz w:val="20"/>
          <w:szCs w:val="20"/>
        </w:rPr>
        <w:t xml:space="preserve"> days</w:t>
      </w:r>
      <w:r>
        <w:rPr>
          <w:rFonts w:ascii="Arial" w:eastAsia="Arial Unicode MS" w:hAnsi="Arial" w:cs="Arial"/>
          <w:sz w:val="20"/>
          <w:szCs w:val="20"/>
        </w:rPr>
        <w:t xml:space="preserve"> to respond before my RTP placed in my Open Personnel File</w:t>
      </w:r>
      <w:r w:rsidRPr="0029743D">
        <w:rPr>
          <w:rFonts w:ascii="Arial" w:eastAsia="Arial Unicode MS" w:hAnsi="Arial" w:cs="Arial"/>
          <w:sz w:val="20"/>
          <w:szCs w:val="20"/>
        </w:rPr>
        <w:t xml:space="preserve"> and that, if I respond within that time period, my response or rebuttal will be incor</w:t>
      </w:r>
      <w:bookmarkStart w:id="0" w:name="_GoBack"/>
      <w:bookmarkEnd w:id="0"/>
      <w:r w:rsidRPr="0029743D">
        <w:rPr>
          <w:rFonts w:ascii="Arial" w:eastAsia="Arial Unicode MS" w:hAnsi="Arial" w:cs="Arial"/>
          <w:sz w:val="20"/>
          <w:szCs w:val="20"/>
        </w:rPr>
        <w:t>porated in</w:t>
      </w:r>
      <w:r>
        <w:rPr>
          <w:rFonts w:ascii="Arial" w:eastAsia="Arial Unicode MS" w:hAnsi="Arial" w:cs="Arial"/>
          <w:sz w:val="20"/>
          <w:szCs w:val="20"/>
        </w:rPr>
        <w:t>to my Off-year Review file</w:t>
      </w:r>
      <w:r w:rsidRPr="0029743D">
        <w:rPr>
          <w:rFonts w:ascii="Arial" w:eastAsia="Arial Unicode MS" w:hAnsi="Arial" w:cs="Arial"/>
          <w:sz w:val="20"/>
          <w:szCs w:val="20"/>
        </w:rPr>
        <w:t>.  I understand that I may still submit a resp</w:t>
      </w:r>
      <w:r>
        <w:rPr>
          <w:rFonts w:ascii="Arial" w:eastAsia="Arial Unicode MS" w:hAnsi="Arial" w:cs="Arial"/>
          <w:sz w:val="20"/>
          <w:szCs w:val="20"/>
        </w:rPr>
        <w:t>onse or rebuttal after the ten</w:t>
      </w:r>
      <w:r w:rsidRPr="0029743D">
        <w:rPr>
          <w:rFonts w:ascii="Arial" w:eastAsia="Arial Unicode MS" w:hAnsi="Arial" w:cs="Arial"/>
          <w:sz w:val="20"/>
          <w:szCs w:val="20"/>
        </w:rPr>
        <w:t xml:space="preserve"> days have expired, but that the college/school peer review committee and/or dean may begin reviewing my file before the response or rebuttal is incorporated into </w:t>
      </w:r>
      <w:r>
        <w:rPr>
          <w:rFonts w:ascii="Arial" w:eastAsia="Arial Unicode MS" w:hAnsi="Arial" w:cs="Arial"/>
          <w:sz w:val="20"/>
          <w:szCs w:val="20"/>
        </w:rPr>
        <w:t>the Off-year Review file</w:t>
      </w:r>
      <w:r w:rsidRPr="0029743D">
        <w:rPr>
          <w:rFonts w:ascii="Arial" w:eastAsia="Arial Unicode MS" w:hAnsi="Arial" w:cs="Arial"/>
          <w:sz w:val="20"/>
          <w:szCs w:val="20"/>
        </w:rPr>
        <w:t>.</w:t>
      </w:r>
    </w:p>
    <w:p w:rsidR="00F95BF7" w:rsidRPr="0029743D" w:rsidRDefault="00F95BF7" w:rsidP="00F95BF7">
      <w:pPr>
        <w:jc w:val="both"/>
        <w:rPr>
          <w:rFonts w:ascii="Arial" w:eastAsia="Arial Unicode MS" w:hAnsi="Arial" w:cs="Arial"/>
          <w:sz w:val="20"/>
          <w:szCs w:val="20"/>
        </w:rPr>
      </w:pPr>
    </w:p>
    <w:p w:rsidR="00F95BF7" w:rsidRPr="0029743D" w:rsidRDefault="00F95BF7" w:rsidP="00F95BF7">
      <w:pPr>
        <w:rPr>
          <w:rFonts w:ascii="Arial" w:eastAsia="Arial Unicode MS" w:hAnsi="Arial" w:cs="Arial"/>
          <w:sz w:val="20"/>
          <w:szCs w:val="20"/>
        </w:rPr>
      </w:pPr>
    </w:p>
    <w:p w:rsidR="00F95BF7" w:rsidRPr="0029743D" w:rsidRDefault="00F95BF7" w:rsidP="00F95BF7">
      <w:pPr>
        <w:tabs>
          <w:tab w:val="right" w:leader="underscore" w:pos="8640"/>
        </w:tabs>
        <w:rPr>
          <w:rFonts w:ascii="Arial" w:eastAsia="Arial Unicode MS" w:hAnsi="Arial" w:cs="Arial"/>
          <w:smallCaps/>
          <w:sz w:val="18"/>
          <w:szCs w:val="18"/>
        </w:rPr>
      </w:pPr>
      <w:r w:rsidRPr="0029743D">
        <w:rPr>
          <w:rFonts w:ascii="Arial" w:eastAsia="Arial Unicode MS" w:hAnsi="Arial" w:cs="Arial"/>
          <w:smallCaps/>
          <w:sz w:val="18"/>
          <w:szCs w:val="18"/>
        </w:rPr>
        <w:tab/>
      </w:r>
    </w:p>
    <w:p w:rsidR="00F95BF7" w:rsidRPr="00962DA4" w:rsidRDefault="00F95BF7" w:rsidP="00F95BF7">
      <w:pPr>
        <w:spacing w:after="120"/>
        <w:jc w:val="both"/>
        <w:rPr>
          <w:sz w:val="16"/>
          <w:szCs w:val="16"/>
        </w:rPr>
      </w:pPr>
      <w:r w:rsidRPr="0029743D">
        <w:rPr>
          <w:rFonts w:ascii="Arial" w:eastAsia="Arial Unicode MS" w:hAnsi="Arial" w:cs="Arial"/>
          <w:sz w:val="16"/>
          <w:szCs w:val="16"/>
        </w:rPr>
        <w:t xml:space="preserve">   Applicant’s Signature</w:t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  <w:t xml:space="preserve">  </w:t>
      </w:r>
      <w:r w:rsidRPr="0029743D">
        <w:rPr>
          <w:rFonts w:ascii="Arial" w:eastAsia="Arial Unicode MS" w:hAnsi="Arial" w:cs="Arial"/>
          <w:sz w:val="16"/>
          <w:szCs w:val="16"/>
        </w:rPr>
        <w:tab/>
      </w:r>
      <w:r w:rsidRPr="0029743D">
        <w:rPr>
          <w:rFonts w:ascii="Arial" w:eastAsia="Arial Unicode MS" w:hAnsi="Arial" w:cs="Arial"/>
          <w:sz w:val="16"/>
          <w:szCs w:val="16"/>
        </w:rPr>
        <w:tab/>
        <w:t>D</w:t>
      </w:r>
    </w:p>
    <w:sectPr w:rsidR="00F95BF7" w:rsidRPr="00962DA4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146" w:rsidRDefault="00966146">
      <w:r>
        <w:separator/>
      </w:r>
    </w:p>
  </w:endnote>
  <w:endnote w:type="continuationSeparator" w:id="0">
    <w:p w:rsidR="00966146" w:rsidRDefault="00966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E54" w:rsidRDefault="00531E54" w:rsidP="007A0E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31E54" w:rsidRDefault="00531E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E54" w:rsidRDefault="00531E54" w:rsidP="007A0E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94C99">
      <w:rPr>
        <w:rStyle w:val="PageNumber"/>
        <w:noProof/>
      </w:rPr>
      <w:t>12</w:t>
    </w:r>
    <w:r>
      <w:rPr>
        <w:rStyle w:val="PageNumber"/>
      </w:rPr>
      <w:fldChar w:fldCharType="end"/>
    </w:r>
  </w:p>
  <w:p w:rsidR="00531E54" w:rsidRDefault="00531E54" w:rsidP="00151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146" w:rsidRDefault="00966146">
      <w:r>
        <w:separator/>
      </w:r>
    </w:p>
  </w:footnote>
  <w:footnote w:type="continuationSeparator" w:id="0">
    <w:p w:rsidR="00966146" w:rsidRDefault="00966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34D99"/>
    <w:multiLevelType w:val="hybridMultilevel"/>
    <w:tmpl w:val="FE98C9E4"/>
    <w:lvl w:ilvl="0" w:tplc="DD861E4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4E5C26"/>
    <w:multiLevelType w:val="multilevel"/>
    <w:tmpl w:val="D6CE5130"/>
    <w:lvl w:ilvl="0">
      <w:start w:val="1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7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BE03246"/>
    <w:multiLevelType w:val="multilevel"/>
    <w:tmpl w:val="B5389EDC"/>
    <w:lvl w:ilvl="0">
      <w:start w:val="1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9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DE0NbSwtDQ3NjNS0lEKTi0uzszPAykwrAUAqayIjCwAAAA="/>
  </w:docVars>
  <w:rsids>
    <w:rsidRoot w:val="009E1440"/>
    <w:rsid w:val="00020ACB"/>
    <w:rsid w:val="00071E41"/>
    <w:rsid w:val="00083F3D"/>
    <w:rsid w:val="000922FE"/>
    <w:rsid w:val="00095DE1"/>
    <w:rsid w:val="000A062D"/>
    <w:rsid w:val="000A27B3"/>
    <w:rsid w:val="000C282A"/>
    <w:rsid w:val="000D2EFA"/>
    <w:rsid w:val="000E0956"/>
    <w:rsid w:val="001053A3"/>
    <w:rsid w:val="0010646B"/>
    <w:rsid w:val="00151896"/>
    <w:rsid w:val="001646DE"/>
    <w:rsid w:val="0018381A"/>
    <w:rsid w:val="00186242"/>
    <w:rsid w:val="001C4A61"/>
    <w:rsid w:val="0023283E"/>
    <w:rsid w:val="00256463"/>
    <w:rsid w:val="00271CEF"/>
    <w:rsid w:val="002E7BC2"/>
    <w:rsid w:val="00336AE5"/>
    <w:rsid w:val="00394C99"/>
    <w:rsid w:val="00397351"/>
    <w:rsid w:val="003E1CEE"/>
    <w:rsid w:val="003E260A"/>
    <w:rsid w:val="0041279D"/>
    <w:rsid w:val="00424085"/>
    <w:rsid w:val="00440AA1"/>
    <w:rsid w:val="00444489"/>
    <w:rsid w:val="00461AB2"/>
    <w:rsid w:val="00472DB8"/>
    <w:rsid w:val="00474090"/>
    <w:rsid w:val="00477156"/>
    <w:rsid w:val="00482EE3"/>
    <w:rsid w:val="004C5DC5"/>
    <w:rsid w:val="004D55D7"/>
    <w:rsid w:val="004E58DA"/>
    <w:rsid w:val="00514540"/>
    <w:rsid w:val="00531E54"/>
    <w:rsid w:val="005519DB"/>
    <w:rsid w:val="00555F11"/>
    <w:rsid w:val="00566A31"/>
    <w:rsid w:val="00571750"/>
    <w:rsid w:val="005A5394"/>
    <w:rsid w:val="005A764B"/>
    <w:rsid w:val="00614B4F"/>
    <w:rsid w:val="00627389"/>
    <w:rsid w:val="0064345E"/>
    <w:rsid w:val="00655944"/>
    <w:rsid w:val="00656FD3"/>
    <w:rsid w:val="006572D5"/>
    <w:rsid w:val="006C7E66"/>
    <w:rsid w:val="006D0018"/>
    <w:rsid w:val="006F7C61"/>
    <w:rsid w:val="00700DAA"/>
    <w:rsid w:val="007134D7"/>
    <w:rsid w:val="00764D12"/>
    <w:rsid w:val="00797645"/>
    <w:rsid w:val="007A0E66"/>
    <w:rsid w:val="007B1A7F"/>
    <w:rsid w:val="007E6EC5"/>
    <w:rsid w:val="0081093D"/>
    <w:rsid w:val="00811788"/>
    <w:rsid w:val="0083276F"/>
    <w:rsid w:val="00856063"/>
    <w:rsid w:val="0087400D"/>
    <w:rsid w:val="00894904"/>
    <w:rsid w:val="008A297D"/>
    <w:rsid w:val="008D5DA5"/>
    <w:rsid w:val="008E1D9F"/>
    <w:rsid w:val="008F0150"/>
    <w:rsid w:val="008F78BB"/>
    <w:rsid w:val="00935F84"/>
    <w:rsid w:val="00962DA4"/>
    <w:rsid w:val="00966146"/>
    <w:rsid w:val="0096686F"/>
    <w:rsid w:val="009755D8"/>
    <w:rsid w:val="00987F95"/>
    <w:rsid w:val="009C083D"/>
    <w:rsid w:val="009E1440"/>
    <w:rsid w:val="00A056D7"/>
    <w:rsid w:val="00A517B6"/>
    <w:rsid w:val="00A84747"/>
    <w:rsid w:val="00AD38FB"/>
    <w:rsid w:val="00B5573A"/>
    <w:rsid w:val="00B81C82"/>
    <w:rsid w:val="00B83CE2"/>
    <w:rsid w:val="00B9675B"/>
    <w:rsid w:val="00BA3A8A"/>
    <w:rsid w:val="00BC0E8B"/>
    <w:rsid w:val="00BE5BCE"/>
    <w:rsid w:val="00C00BF4"/>
    <w:rsid w:val="00C42782"/>
    <w:rsid w:val="00C524E0"/>
    <w:rsid w:val="00C910BD"/>
    <w:rsid w:val="00CA641A"/>
    <w:rsid w:val="00CC56FD"/>
    <w:rsid w:val="00CD4604"/>
    <w:rsid w:val="00CE41BD"/>
    <w:rsid w:val="00CF1919"/>
    <w:rsid w:val="00CF759E"/>
    <w:rsid w:val="00D04F5D"/>
    <w:rsid w:val="00D0531B"/>
    <w:rsid w:val="00D122D0"/>
    <w:rsid w:val="00D2183F"/>
    <w:rsid w:val="00D30DCC"/>
    <w:rsid w:val="00D419A2"/>
    <w:rsid w:val="00D5568F"/>
    <w:rsid w:val="00D57BC0"/>
    <w:rsid w:val="00D96504"/>
    <w:rsid w:val="00E105E2"/>
    <w:rsid w:val="00E65104"/>
    <w:rsid w:val="00E66A8E"/>
    <w:rsid w:val="00E715F7"/>
    <w:rsid w:val="00E801B0"/>
    <w:rsid w:val="00EA138B"/>
    <w:rsid w:val="00EC4B96"/>
    <w:rsid w:val="00EE2EBF"/>
    <w:rsid w:val="00F050CF"/>
    <w:rsid w:val="00F24FF4"/>
    <w:rsid w:val="00F4712B"/>
    <w:rsid w:val="00F55063"/>
    <w:rsid w:val="00F86264"/>
    <w:rsid w:val="00F95BF7"/>
    <w:rsid w:val="00FA2E1B"/>
    <w:rsid w:val="00FB40B8"/>
    <w:rsid w:val="00FC4C3C"/>
    <w:rsid w:val="00FD3413"/>
    <w:rsid w:val="00FF191B"/>
    <w:rsid w:val="00FF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4:docId w14:val="5D4AC861"/>
  <w15:chartTrackingRefBased/>
  <w15:docId w15:val="{5A5BCC21-E41C-4ED8-B590-E1A1A94ED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572D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572D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572D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noteText">
    <w:name w:val="footnote text"/>
    <w:basedOn w:val="Normal"/>
    <w:semiHidden/>
    <w:rsid w:val="004D55D7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4D55D7"/>
    <w:rPr>
      <w:vertAlign w:val="superscript"/>
    </w:rPr>
  </w:style>
  <w:style w:type="paragraph" w:styleId="Footer">
    <w:name w:val="footer"/>
    <w:basedOn w:val="Normal"/>
    <w:rsid w:val="00D12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22D0"/>
  </w:style>
  <w:style w:type="paragraph" w:styleId="Header">
    <w:name w:val="header"/>
    <w:basedOn w:val="Normal"/>
    <w:rsid w:val="00D122D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7A0E66"/>
    <w:rPr>
      <w:color w:val="0000FF"/>
      <w:u w:val="single"/>
    </w:rPr>
  </w:style>
  <w:style w:type="table" w:styleId="TableGrid">
    <w:name w:val="Table Grid"/>
    <w:basedOn w:val="TableNormal"/>
    <w:rsid w:val="007A0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12</Words>
  <Characters>862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Off-Year Periodic Review for Probationary Faculty</vt:lpstr>
    </vt:vector>
  </TitlesOfParts>
  <Company>CSUF</Company>
  <LinksUpToDate>false</LinksUpToDate>
  <CharactersWithSpaces>10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Off-Year Periodic Review for Probationary Faculty</dc:title>
  <dc:subject/>
  <dc:creator>Diane Volpp</dc:creator>
  <cp:keywords/>
  <dc:description/>
  <cp:lastModifiedBy>Diane Volpp</cp:lastModifiedBy>
  <cp:revision>2</cp:revision>
  <cp:lastPrinted>2007-05-11T16:00:00Z</cp:lastPrinted>
  <dcterms:created xsi:type="dcterms:W3CDTF">2019-11-15T17:57:00Z</dcterms:created>
  <dcterms:modified xsi:type="dcterms:W3CDTF">2019-11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30519852</vt:i4>
  </property>
  <property fmtid="{D5CDD505-2E9C-101B-9397-08002B2CF9AE}" pid="3" name="_NewReviewCycle">
    <vt:lpwstr/>
  </property>
  <property fmtid="{D5CDD505-2E9C-101B-9397-08002B2CF9AE}" pid="4" name="_EmailSubject">
    <vt:lpwstr>Post on APS Website?</vt:lpwstr>
  </property>
  <property fmtid="{D5CDD505-2E9C-101B-9397-08002B2CF9AE}" pid="5" name="_AuthorEmail">
    <vt:lpwstr>jreddwilliams@csufresno.edu</vt:lpwstr>
  </property>
  <property fmtid="{D5CDD505-2E9C-101B-9397-08002B2CF9AE}" pid="6" name="_AuthorEmailDisplayName">
    <vt:lpwstr>Janette Redd-Williams</vt:lpwstr>
  </property>
  <property fmtid="{D5CDD505-2E9C-101B-9397-08002B2CF9AE}" pid="7" name="_ReviewingToolsShownOnce">
    <vt:lpwstr/>
  </property>
</Properties>
</file>